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F7AF6B1" w14:textId="7F5EB9DF" w:rsidR="00FE7CC1" w:rsidRDefault="00FE7CC1">
      <w:r>
        <w:t xml:space="preserve">Use this template to help </w:t>
      </w:r>
      <w:r w:rsidR="00BF51C4">
        <w:t xml:space="preserve">Two-in-a-Box </w:t>
      </w:r>
      <w:r>
        <w:t xml:space="preserve">teams develop their </w:t>
      </w:r>
      <w:r w:rsidR="00BF51C4">
        <w:t>understanding of each other’s strengths, weaknesses and preferred ways of working with each other.</w:t>
      </w:r>
      <w:r>
        <w:t xml:space="preserve">  </w:t>
      </w:r>
    </w:p>
    <w:p w14:paraId="73ACE6C4" w14:textId="5B7F3BC7" w:rsidR="00FE7CC1" w:rsidRDefault="00FE7CC1">
      <w:r>
        <w:t>Note:  Teams can add or modify Focus Areas to suit their situation</w:t>
      </w:r>
    </w:p>
    <w:tbl>
      <w:tblPr>
        <w:tblStyle w:val="TableGrid"/>
        <w:tblW w:w="10658" w:type="dxa"/>
        <w:tblLayout w:type="fixed"/>
        <w:tblCellMar>
          <w:left w:w="43" w:type="dxa"/>
          <w:right w:w="43" w:type="dxa"/>
        </w:tblCellMar>
        <w:tblLook w:val="04A0" w:firstRow="1" w:lastRow="0" w:firstColumn="1" w:lastColumn="0" w:noHBand="0" w:noVBand="1"/>
      </w:tblPr>
      <w:tblGrid>
        <w:gridCol w:w="1885"/>
        <w:gridCol w:w="4386"/>
        <w:gridCol w:w="4387"/>
      </w:tblGrid>
      <w:tr w:rsidR="00BF51C4" w14:paraId="653025D7" w14:textId="77777777" w:rsidTr="00EE7221">
        <w:trPr>
          <w:trHeight w:val="467"/>
        </w:trPr>
        <w:tc>
          <w:tcPr>
            <w:tcW w:w="1885" w:type="dxa"/>
            <w:shd w:val="clear" w:color="auto" w:fill="F77F00" w:themeFill="accent1"/>
            <w:vAlign w:val="center"/>
          </w:tcPr>
          <w:p w14:paraId="6FD013A3" w14:textId="77777777" w:rsidR="00BF51C4" w:rsidRPr="003C0143" w:rsidRDefault="00BF51C4" w:rsidP="003C0143">
            <w:pPr>
              <w:pStyle w:val="Heading4"/>
              <w:outlineLvl w:val="3"/>
              <w:rPr>
                <w:color w:val="FFFFFF" w:themeColor="background1"/>
              </w:rPr>
            </w:pPr>
            <w:r w:rsidRPr="003C0143">
              <w:rPr>
                <w:color w:val="FFFFFF" w:themeColor="background1"/>
              </w:rPr>
              <w:t>Focus Area</w:t>
            </w:r>
          </w:p>
        </w:tc>
        <w:tc>
          <w:tcPr>
            <w:tcW w:w="4386" w:type="dxa"/>
            <w:shd w:val="clear" w:color="auto" w:fill="F77F00" w:themeFill="accent1"/>
            <w:vAlign w:val="center"/>
          </w:tcPr>
          <w:p w14:paraId="1C8E4549" w14:textId="3FB026EF" w:rsidR="00BF51C4" w:rsidRPr="003C0143" w:rsidRDefault="00150D0A" w:rsidP="003C0143">
            <w:pPr>
              <w:pStyle w:val="Heading4"/>
              <w:outlineLvl w:val="3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Buyer</w:t>
            </w:r>
          </w:p>
        </w:tc>
        <w:tc>
          <w:tcPr>
            <w:tcW w:w="4387" w:type="dxa"/>
            <w:shd w:val="clear" w:color="auto" w:fill="F77F00" w:themeFill="accent1"/>
            <w:vAlign w:val="center"/>
          </w:tcPr>
          <w:p w14:paraId="1904B8BF" w14:textId="0B1A4D07" w:rsidR="00BF51C4" w:rsidRPr="003C0143" w:rsidRDefault="00150D0A" w:rsidP="003C0143">
            <w:pPr>
              <w:pStyle w:val="Heading4"/>
              <w:outlineLvl w:val="3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Service Provider</w:t>
            </w:r>
          </w:p>
        </w:tc>
      </w:tr>
      <w:tr w:rsidR="00BF51C4" w14:paraId="3A52E52B" w14:textId="77777777" w:rsidTr="00EE7221">
        <w:trPr>
          <w:trHeight w:val="2232"/>
        </w:trPr>
        <w:tc>
          <w:tcPr>
            <w:tcW w:w="1885" w:type="dxa"/>
            <w:shd w:val="clear" w:color="auto" w:fill="FFE5CA" w:themeFill="accent1" w:themeFillTint="33"/>
            <w:vAlign w:val="center"/>
          </w:tcPr>
          <w:p w14:paraId="47C0A6B8" w14:textId="34972D9F" w:rsidR="00BF51C4" w:rsidRPr="00EE7221" w:rsidRDefault="00150D0A" w:rsidP="00150D0A">
            <w:pPr>
              <w:rPr>
                <w:b/>
                <w:bCs/>
                <w:color w:val="000000" w:themeColor="text2"/>
              </w:rPr>
            </w:pPr>
            <w:r w:rsidRPr="00EE7221">
              <w:rPr>
                <w:b/>
                <w:bCs/>
                <w:color w:val="000000" w:themeColor="text2"/>
              </w:rPr>
              <w:t>Wants, Needs, Priorities</w:t>
            </w:r>
          </w:p>
        </w:tc>
        <w:tc>
          <w:tcPr>
            <w:tcW w:w="4386" w:type="dxa"/>
          </w:tcPr>
          <w:p w14:paraId="44C8BC55" w14:textId="77777777" w:rsidR="00BF51C4" w:rsidRPr="006F2252" w:rsidRDefault="00BF51C4" w:rsidP="008B1815">
            <w:pPr>
              <w:pStyle w:val="ListParagraph"/>
              <w:numPr>
                <w:ilvl w:val="0"/>
                <w:numId w:val="20"/>
              </w:numPr>
              <w:ind w:left="486"/>
              <w:rPr>
                <w:color w:val="000000" w:themeColor="text2"/>
              </w:rPr>
            </w:pPr>
          </w:p>
        </w:tc>
        <w:tc>
          <w:tcPr>
            <w:tcW w:w="4387" w:type="dxa"/>
          </w:tcPr>
          <w:p w14:paraId="63EDF167" w14:textId="55AE9A27" w:rsidR="00BF51C4" w:rsidRPr="006F2252" w:rsidRDefault="00BF51C4" w:rsidP="008B1815">
            <w:pPr>
              <w:pStyle w:val="ListParagraph"/>
              <w:numPr>
                <w:ilvl w:val="0"/>
                <w:numId w:val="19"/>
              </w:numPr>
              <w:spacing w:after="0"/>
              <w:ind w:left="486"/>
              <w:rPr>
                <w:color w:val="000000" w:themeColor="text2"/>
              </w:rPr>
            </w:pPr>
          </w:p>
        </w:tc>
      </w:tr>
      <w:tr w:rsidR="00BF51C4" w14:paraId="5BBECAA3" w14:textId="77777777" w:rsidTr="00EE7221">
        <w:trPr>
          <w:trHeight w:val="2232"/>
        </w:trPr>
        <w:tc>
          <w:tcPr>
            <w:tcW w:w="1885" w:type="dxa"/>
            <w:shd w:val="clear" w:color="auto" w:fill="FFE5CA" w:themeFill="accent1" w:themeFillTint="33"/>
            <w:vAlign w:val="center"/>
          </w:tcPr>
          <w:p w14:paraId="2707D0F0" w14:textId="71785772" w:rsidR="00BF51C4" w:rsidRPr="00EE7221" w:rsidRDefault="00150D0A" w:rsidP="00150D0A">
            <w:pPr>
              <w:rPr>
                <w:b/>
                <w:bCs/>
                <w:color w:val="000000" w:themeColor="text2"/>
              </w:rPr>
            </w:pPr>
            <w:r w:rsidRPr="00EE7221">
              <w:rPr>
                <w:b/>
                <w:bCs/>
                <w:color w:val="000000" w:themeColor="text2"/>
              </w:rPr>
              <w:t>Rules to Work By</w:t>
            </w:r>
          </w:p>
        </w:tc>
        <w:tc>
          <w:tcPr>
            <w:tcW w:w="4386" w:type="dxa"/>
          </w:tcPr>
          <w:p w14:paraId="71E7533D" w14:textId="77777777" w:rsidR="00BF51C4" w:rsidRPr="006F2252" w:rsidRDefault="00BF51C4" w:rsidP="008B1815">
            <w:pPr>
              <w:pStyle w:val="ListParagraph"/>
              <w:numPr>
                <w:ilvl w:val="0"/>
                <w:numId w:val="20"/>
              </w:numPr>
              <w:ind w:left="486"/>
              <w:rPr>
                <w:color w:val="000000" w:themeColor="text2"/>
              </w:rPr>
            </w:pPr>
          </w:p>
        </w:tc>
        <w:tc>
          <w:tcPr>
            <w:tcW w:w="4387" w:type="dxa"/>
          </w:tcPr>
          <w:p w14:paraId="52713303" w14:textId="265CB3BE" w:rsidR="00BF51C4" w:rsidRPr="006F2252" w:rsidRDefault="00BF51C4" w:rsidP="008B1815">
            <w:pPr>
              <w:pStyle w:val="ListParagraph"/>
              <w:numPr>
                <w:ilvl w:val="0"/>
                <w:numId w:val="19"/>
              </w:numPr>
              <w:spacing w:after="0"/>
              <w:ind w:left="486"/>
              <w:rPr>
                <w:color w:val="000000" w:themeColor="text2"/>
              </w:rPr>
            </w:pPr>
          </w:p>
        </w:tc>
      </w:tr>
      <w:tr w:rsidR="00BF51C4" w14:paraId="58E48804" w14:textId="77777777" w:rsidTr="00EE7221">
        <w:trPr>
          <w:trHeight w:val="2232"/>
        </w:trPr>
        <w:tc>
          <w:tcPr>
            <w:tcW w:w="1885" w:type="dxa"/>
            <w:shd w:val="clear" w:color="auto" w:fill="FFE5CA" w:themeFill="accent1" w:themeFillTint="33"/>
            <w:vAlign w:val="center"/>
          </w:tcPr>
          <w:p w14:paraId="1B965E4D" w14:textId="02E69E23" w:rsidR="00BF51C4" w:rsidRPr="00EE7221" w:rsidRDefault="00150D0A" w:rsidP="00150D0A">
            <w:pPr>
              <w:rPr>
                <w:b/>
                <w:bCs/>
                <w:color w:val="000000" w:themeColor="text2"/>
              </w:rPr>
            </w:pPr>
            <w:r w:rsidRPr="00EE7221">
              <w:rPr>
                <w:b/>
                <w:bCs/>
                <w:color w:val="000000" w:themeColor="text2"/>
              </w:rPr>
              <w:t>Strengths</w:t>
            </w:r>
          </w:p>
        </w:tc>
        <w:tc>
          <w:tcPr>
            <w:tcW w:w="4386" w:type="dxa"/>
          </w:tcPr>
          <w:p w14:paraId="72AC761A" w14:textId="77777777" w:rsidR="00BF51C4" w:rsidRPr="006F2252" w:rsidRDefault="00BF51C4" w:rsidP="008B1815">
            <w:pPr>
              <w:pStyle w:val="ListParagraph"/>
              <w:numPr>
                <w:ilvl w:val="0"/>
                <w:numId w:val="20"/>
              </w:numPr>
              <w:ind w:left="486"/>
              <w:rPr>
                <w:color w:val="000000" w:themeColor="text2"/>
              </w:rPr>
            </w:pPr>
          </w:p>
        </w:tc>
        <w:tc>
          <w:tcPr>
            <w:tcW w:w="4387" w:type="dxa"/>
          </w:tcPr>
          <w:p w14:paraId="5D3BC43F" w14:textId="4D68573D" w:rsidR="00BF51C4" w:rsidRPr="006F2252" w:rsidRDefault="00BF51C4" w:rsidP="008B1815">
            <w:pPr>
              <w:pStyle w:val="ListParagraph"/>
              <w:numPr>
                <w:ilvl w:val="0"/>
                <w:numId w:val="19"/>
              </w:numPr>
              <w:spacing w:after="0"/>
              <w:ind w:left="486"/>
              <w:rPr>
                <w:color w:val="000000" w:themeColor="text2"/>
              </w:rPr>
            </w:pPr>
          </w:p>
        </w:tc>
      </w:tr>
      <w:tr w:rsidR="00BF51C4" w14:paraId="2DC99BB7" w14:textId="77777777" w:rsidTr="00EE7221">
        <w:trPr>
          <w:trHeight w:val="2232"/>
        </w:trPr>
        <w:tc>
          <w:tcPr>
            <w:tcW w:w="1885" w:type="dxa"/>
            <w:shd w:val="clear" w:color="auto" w:fill="FFE5CA" w:themeFill="accent1" w:themeFillTint="33"/>
            <w:vAlign w:val="center"/>
          </w:tcPr>
          <w:p w14:paraId="6BACA95A" w14:textId="7B10C621" w:rsidR="00BF51C4" w:rsidRPr="00EE7221" w:rsidRDefault="00150D0A" w:rsidP="00150D0A">
            <w:pPr>
              <w:rPr>
                <w:b/>
                <w:bCs/>
                <w:color w:val="000000" w:themeColor="text2"/>
              </w:rPr>
            </w:pPr>
            <w:r w:rsidRPr="00EE7221">
              <w:rPr>
                <w:b/>
                <w:bCs/>
                <w:color w:val="000000" w:themeColor="text2"/>
              </w:rPr>
              <w:t>Weaknesses</w:t>
            </w:r>
          </w:p>
        </w:tc>
        <w:tc>
          <w:tcPr>
            <w:tcW w:w="4386" w:type="dxa"/>
          </w:tcPr>
          <w:p w14:paraId="59E9DE60" w14:textId="77777777" w:rsidR="00BF51C4" w:rsidRPr="006F2252" w:rsidRDefault="00BF51C4" w:rsidP="008B1815">
            <w:pPr>
              <w:pStyle w:val="ListParagraph"/>
              <w:numPr>
                <w:ilvl w:val="0"/>
                <w:numId w:val="20"/>
              </w:numPr>
              <w:ind w:left="486"/>
              <w:rPr>
                <w:color w:val="000000" w:themeColor="text2"/>
              </w:rPr>
            </w:pPr>
          </w:p>
        </w:tc>
        <w:tc>
          <w:tcPr>
            <w:tcW w:w="4387" w:type="dxa"/>
          </w:tcPr>
          <w:p w14:paraId="63EA4799" w14:textId="36E7A97C" w:rsidR="00BF51C4" w:rsidRPr="006F2252" w:rsidRDefault="00BF51C4" w:rsidP="008B1815">
            <w:pPr>
              <w:pStyle w:val="ListParagraph"/>
              <w:numPr>
                <w:ilvl w:val="0"/>
                <w:numId w:val="19"/>
              </w:numPr>
              <w:spacing w:after="0"/>
              <w:ind w:left="486"/>
              <w:rPr>
                <w:color w:val="000000" w:themeColor="text2"/>
              </w:rPr>
            </w:pPr>
          </w:p>
        </w:tc>
      </w:tr>
      <w:tr w:rsidR="00BF51C4" w14:paraId="2D460679" w14:textId="77777777" w:rsidTr="00EE7221">
        <w:trPr>
          <w:trHeight w:val="2232"/>
        </w:trPr>
        <w:tc>
          <w:tcPr>
            <w:tcW w:w="1885" w:type="dxa"/>
            <w:shd w:val="clear" w:color="auto" w:fill="FFE5CA" w:themeFill="accent1" w:themeFillTint="33"/>
            <w:vAlign w:val="center"/>
          </w:tcPr>
          <w:p w14:paraId="5EE18A1D" w14:textId="45634ADF" w:rsidR="00BF51C4" w:rsidRPr="00EE7221" w:rsidRDefault="00150D0A" w:rsidP="00150D0A">
            <w:pPr>
              <w:rPr>
                <w:b/>
                <w:bCs/>
                <w:color w:val="000000" w:themeColor="text2"/>
              </w:rPr>
            </w:pPr>
            <w:r w:rsidRPr="00EE7221">
              <w:rPr>
                <w:b/>
                <w:bCs/>
                <w:color w:val="000000" w:themeColor="text2"/>
              </w:rPr>
              <w:t>Communications Preferences</w:t>
            </w:r>
          </w:p>
        </w:tc>
        <w:tc>
          <w:tcPr>
            <w:tcW w:w="4386" w:type="dxa"/>
          </w:tcPr>
          <w:p w14:paraId="0D7C50DB" w14:textId="77777777" w:rsidR="00BF51C4" w:rsidRPr="006F2252" w:rsidRDefault="00BF51C4" w:rsidP="008B1815">
            <w:pPr>
              <w:pStyle w:val="ListParagraph"/>
              <w:numPr>
                <w:ilvl w:val="0"/>
                <w:numId w:val="20"/>
              </w:numPr>
              <w:ind w:left="486"/>
              <w:rPr>
                <w:color w:val="000000" w:themeColor="text2"/>
              </w:rPr>
            </w:pPr>
          </w:p>
        </w:tc>
        <w:tc>
          <w:tcPr>
            <w:tcW w:w="4387" w:type="dxa"/>
          </w:tcPr>
          <w:p w14:paraId="2BA32819" w14:textId="705DCA38" w:rsidR="00BF51C4" w:rsidRPr="006F2252" w:rsidRDefault="00BF51C4" w:rsidP="008B1815">
            <w:pPr>
              <w:pStyle w:val="ListParagraph"/>
              <w:numPr>
                <w:ilvl w:val="0"/>
                <w:numId w:val="19"/>
              </w:numPr>
              <w:spacing w:after="0"/>
              <w:ind w:left="486"/>
              <w:rPr>
                <w:color w:val="000000" w:themeColor="text2"/>
              </w:rPr>
            </w:pPr>
          </w:p>
        </w:tc>
      </w:tr>
    </w:tbl>
    <w:p w14:paraId="644AE43F" w14:textId="7B6A73E0" w:rsidR="00920B4F" w:rsidRPr="00D524B4" w:rsidRDefault="00FE7CC1" w:rsidP="000F1833">
      <w:pPr>
        <w:pStyle w:val="Heading2"/>
      </w:pPr>
      <w:r w:rsidRPr="00D524B4">
        <w:lastRenderedPageBreak/>
        <w:t>Example</w:t>
      </w:r>
    </w:p>
    <w:tbl>
      <w:tblPr>
        <w:tblStyle w:val="TableGrid"/>
        <w:tblW w:w="10645" w:type="dxa"/>
        <w:tblLayout w:type="fixed"/>
        <w:tblCellMar>
          <w:left w:w="43" w:type="dxa"/>
          <w:right w:w="43" w:type="dxa"/>
        </w:tblCellMar>
        <w:tblLook w:val="04A0" w:firstRow="1" w:lastRow="0" w:firstColumn="1" w:lastColumn="0" w:noHBand="0" w:noVBand="1"/>
      </w:tblPr>
      <w:tblGrid>
        <w:gridCol w:w="1872"/>
        <w:gridCol w:w="4603"/>
        <w:gridCol w:w="4170"/>
      </w:tblGrid>
      <w:tr w:rsidR="000F1833" w14:paraId="7293977A" w14:textId="77777777" w:rsidTr="00D524B4">
        <w:trPr>
          <w:cantSplit/>
          <w:trHeight w:val="467"/>
        </w:trPr>
        <w:tc>
          <w:tcPr>
            <w:tcW w:w="1872" w:type="dxa"/>
            <w:shd w:val="clear" w:color="auto" w:fill="F77F00" w:themeFill="accent1"/>
            <w:vAlign w:val="center"/>
          </w:tcPr>
          <w:p w14:paraId="2CDB90DD" w14:textId="77777777" w:rsidR="000F1833" w:rsidRPr="003C0143" w:rsidRDefault="000F1833" w:rsidP="00AE5B90">
            <w:pPr>
              <w:pStyle w:val="Heading4"/>
              <w:outlineLvl w:val="3"/>
              <w:rPr>
                <w:color w:val="FFFFFF" w:themeColor="background1"/>
              </w:rPr>
            </w:pPr>
            <w:r w:rsidRPr="003C0143">
              <w:rPr>
                <w:color w:val="FFFFFF" w:themeColor="background1"/>
              </w:rPr>
              <w:t>Focus Area</w:t>
            </w:r>
          </w:p>
        </w:tc>
        <w:tc>
          <w:tcPr>
            <w:tcW w:w="4603" w:type="dxa"/>
            <w:shd w:val="clear" w:color="auto" w:fill="F77F00" w:themeFill="accent1"/>
            <w:vAlign w:val="center"/>
          </w:tcPr>
          <w:p w14:paraId="7E512A60" w14:textId="69742BF8" w:rsidR="000F1833" w:rsidRPr="003C0143" w:rsidRDefault="00EE7221" w:rsidP="00AE5B90">
            <w:pPr>
              <w:pStyle w:val="Heading4"/>
              <w:outlineLvl w:val="3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Procurement Lead</w:t>
            </w:r>
          </w:p>
        </w:tc>
        <w:tc>
          <w:tcPr>
            <w:tcW w:w="4170" w:type="dxa"/>
            <w:shd w:val="clear" w:color="auto" w:fill="F77F00" w:themeFill="accent1"/>
            <w:vAlign w:val="center"/>
          </w:tcPr>
          <w:p w14:paraId="0AD398A5" w14:textId="72666284" w:rsidR="000F1833" w:rsidRPr="003C0143" w:rsidRDefault="00EE7221" w:rsidP="00AE5B90">
            <w:pPr>
              <w:pStyle w:val="Heading4"/>
              <w:outlineLvl w:val="3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Account Manager</w:t>
            </w:r>
          </w:p>
        </w:tc>
      </w:tr>
      <w:tr w:rsidR="000F1833" w14:paraId="2C6FED6C" w14:textId="77777777" w:rsidTr="00D524B4">
        <w:trPr>
          <w:cantSplit/>
          <w:trHeight w:val="2232"/>
        </w:trPr>
        <w:tc>
          <w:tcPr>
            <w:tcW w:w="1872" w:type="dxa"/>
            <w:shd w:val="clear" w:color="auto" w:fill="FFE5CA" w:themeFill="accent1" w:themeFillTint="33"/>
            <w:vAlign w:val="center"/>
          </w:tcPr>
          <w:p w14:paraId="2327239A" w14:textId="77777777" w:rsidR="000F1833" w:rsidRPr="00EE7221" w:rsidRDefault="000F1833" w:rsidP="00AE5B90">
            <w:pPr>
              <w:rPr>
                <w:b/>
                <w:bCs/>
                <w:color w:val="000000" w:themeColor="text2"/>
              </w:rPr>
            </w:pPr>
            <w:r w:rsidRPr="00EE7221">
              <w:rPr>
                <w:b/>
                <w:bCs/>
                <w:color w:val="000000" w:themeColor="text2"/>
              </w:rPr>
              <w:t>Wants, Needs, Priorities</w:t>
            </w:r>
          </w:p>
        </w:tc>
        <w:tc>
          <w:tcPr>
            <w:tcW w:w="4603" w:type="dxa"/>
          </w:tcPr>
          <w:p w14:paraId="0AFC4F4B" w14:textId="77777777" w:rsidR="000F1833" w:rsidRPr="002E6085" w:rsidRDefault="000F1833" w:rsidP="002E6085">
            <w:pPr>
              <w:pStyle w:val="ListParagraph"/>
              <w:numPr>
                <w:ilvl w:val="0"/>
                <w:numId w:val="20"/>
              </w:numPr>
              <w:spacing w:after="0"/>
              <w:ind w:left="383"/>
              <w:rPr>
                <w:color w:val="000000" w:themeColor="text2"/>
                <w:sz w:val="21"/>
                <w:szCs w:val="21"/>
              </w:rPr>
            </w:pPr>
            <w:r w:rsidRPr="002E6085">
              <w:rPr>
                <w:color w:val="000000" w:themeColor="text2"/>
                <w:sz w:val="21"/>
                <w:szCs w:val="21"/>
              </w:rPr>
              <w:t xml:space="preserve">Work hard, play hard  </w:t>
            </w:r>
          </w:p>
          <w:p w14:paraId="0C7AAD51" w14:textId="77777777" w:rsidR="000F1833" w:rsidRPr="002E6085" w:rsidRDefault="000F1833" w:rsidP="002E6085">
            <w:pPr>
              <w:pStyle w:val="ListParagraph"/>
              <w:numPr>
                <w:ilvl w:val="0"/>
                <w:numId w:val="20"/>
              </w:numPr>
              <w:spacing w:after="0"/>
              <w:ind w:left="383"/>
              <w:rPr>
                <w:color w:val="000000" w:themeColor="text2"/>
                <w:sz w:val="21"/>
                <w:szCs w:val="21"/>
              </w:rPr>
            </w:pPr>
            <w:r w:rsidRPr="002E6085">
              <w:rPr>
                <w:color w:val="000000" w:themeColor="text2"/>
                <w:sz w:val="21"/>
                <w:szCs w:val="21"/>
              </w:rPr>
              <w:t xml:space="preserve">Deliverable and time-based focus, will not be in the office 40 </w:t>
            </w:r>
            <w:proofErr w:type="spellStart"/>
            <w:r w:rsidRPr="002E6085">
              <w:rPr>
                <w:color w:val="000000" w:themeColor="text2"/>
                <w:sz w:val="21"/>
                <w:szCs w:val="21"/>
              </w:rPr>
              <w:t>hr</w:t>
            </w:r>
            <w:proofErr w:type="spellEnd"/>
            <w:r w:rsidRPr="002E6085">
              <w:rPr>
                <w:color w:val="000000" w:themeColor="text2"/>
                <w:sz w:val="21"/>
                <w:szCs w:val="21"/>
              </w:rPr>
              <w:t xml:space="preserve"> per week</w:t>
            </w:r>
          </w:p>
          <w:p w14:paraId="5957B153" w14:textId="77777777" w:rsidR="000F1833" w:rsidRPr="002E6085" w:rsidRDefault="000F1833" w:rsidP="002E6085">
            <w:pPr>
              <w:pStyle w:val="ListParagraph"/>
              <w:numPr>
                <w:ilvl w:val="0"/>
                <w:numId w:val="20"/>
              </w:numPr>
              <w:spacing w:after="0"/>
              <w:ind w:left="383"/>
              <w:rPr>
                <w:color w:val="000000" w:themeColor="text2"/>
                <w:sz w:val="21"/>
                <w:szCs w:val="21"/>
              </w:rPr>
            </w:pPr>
            <w:r w:rsidRPr="002E6085">
              <w:rPr>
                <w:color w:val="000000" w:themeColor="text2"/>
                <w:sz w:val="21"/>
                <w:szCs w:val="21"/>
              </w:rPr>
              <w:t>Instant and honest feedback (good and bad)</w:t>
            </w:r>
          </w:p>
          <w:p w14:paraId="143AA023" w14:textId="77777777" w:rsidR="000F1833" w:rsidRPr="002E6085" w:rsidRDefault="000F1833" w:rsidP="002E6085">
            <w:pPr>
              <w:pStyle w:val="ListParagraph"/>
              <w:numPr>
                <w:ilvl w:val="0"/>
                <w:numId w:val="20"/>
              </w:numPr>
              <w:spacing w:after="0"/>
              <w:ind w:left="383"/>
              <w:rPr>
                <w:color w:val="000000" w:themeColor="text2"/>
                <w:sz w:val="21"/>
                <w:szCs w:val="21"/>
              </w:rPr>
            </w:pPr>
            <w:r w:rsidRPr="002E6085">
              <w:rPr>
                <w:color w:val="000000" w:themeColor="text2"/>
                <w:sz w:val="21"/>
                <w:szCs w:val="21"/>
              </w:rPr>
              <w:t>Coaching / Mentoring relationship both ways</w:t>
            </w:r>
          </w:p>
          <w:p w14:paraId="2F8D7D39" w14:textId="281E102B" w:rsidR="000F1833" w:rsidRPr="002E6085" w:rsidRDefault="000F1833" w:rsidP="002E6085">
            <w:pPr>
              <w:pStyle w:val="ListParagraph"/>
              <w:numPr>
                <w:ilvl w:val="0"/>
                <w:numId w:val="20"/>
              </w:numPr>
              <w:spacing w:after="0"/>
              <w:ind w:left="383"/>
              <w:rPr>
                <w:color w:val="000000" w:themeColor="text2"/>
                <w:sz w:val="21"/>
                <w:szCs w:val="21"/>
              </w:rPr>
            </w:pPr>
            <w:r w:rsidRPr="002E6085">
              <w:rPr>
                <w:color w:val="000000" w:themeColor="text2"/>
                <w:sz w:val="21"/>
                <w:szCs w:val="21"/>
              </w:rPr>
              <w:t xml:space="preserve">Expect no babysitting (admin, vacations, </w:t>
            </w:r>
            <w:proofErr w:type="spellStart"/>
            <w:r w:rsidRPr="002E6085">
              <w:rPr>
                <w:color w:val="000000" w:themeColor="text2"/>
                <w:sz w:val="21"/>
                <w:szCs w:val="21"/>
              </w:rPr>
              <w:t>etc</w:t>
            </w:r>
            <w:proofErr w:type="spellEnd"/>
            <w:r w:rsidRPr="002E6085">
              <w:rPr>
                <w:color w:val="000000" w:themeColor="text2"/>
                <w:sz w:val="21"/>
                <w:szCs w:val="21"/>
              </w:rPr>
              <w:t>)</w:t>
            </w:r>
          </w:p>
        </w:tc>
        <w:tc>
          <w:tcPr>
            <w:tcW w:w="4170" w:type="dxa"/>
          </w:tcPr>
          <w:p w14:paraId="159B6144" w14:textId="77777777" w:rsidR="00E93545" w:rsidRPr="00E93545" w:rsidRDefault="00E93545" w:rsidP="002E6085">
            <w:pPr>
              <w:pStyle w:val="ListParagraph"/>
              <w:numPr>
                <w:ilvl w:val="0"/>
                <w:numId w:val="19"/>
              </w:numPr>
              <w:spacing w:after="0"/>
              <w:ind w:left="436"/>
              <w:rPr>
                <w:color w:val="000000" w:themeColor="text2"/>
                <w:sz w:val="21"/>
                <w:szCs w:val="21"/>
              </w:rPr>
            </w:pPr>
            <w:r w:rsidRPr="00E93545">
              <w:rPr>
                <w:color w:val="000000" w:themeColor="text2"/>
                <w:sz w:val="21"/>
                <w:szCs w:val="21"/>
              </w:rPr>
              <w:t>Work until its done – but splitting up over time</w:t>
            </w:r>
          </w:p>
          <w:p w14:paraId="04EF2DFF" w14:textId="77777777" w:rsidR="00E93545" w:rsidRPr="00E93545" w:rsidRDefault="00E93545" w:rsidP="002E6085">
            <w:pPr>
              <w:pStyle w:val="ListParagraph"/>
              <w:numPr>
                <w:ilvl w:val="0"/>
                <w:numId w:val="19"/>
              </w:numPr>
              <w:spacing w:after="0"/>
              <w:ind w:left="436"/>
              <w:rPr>
                <w:color w:val="000000" w:themeColor="text2"/>
                <w:sz w:val="21"/>
                <w:szCs w:val="21"/>
              </w:rPr>
            </w:pPr>
            <w:r w:rsidRPr="00E93545">
              <w:rPr>
                <w:color w:val="000000" w:themeColor="text2"/>
                <w:sz w:val="21"/>
                <w:szCs w:val="21"/>
              </w:rPr>
              <w:t>Structure, but no babysitting – I don’t like someone looking over shoulder</w:t>
            </w:r>
          </w:p>
          <w:p w14:paraId="66C43D44" w14:textId="77777777" w:rsidR="00E93545" w:rsidRPr="00E93545" w:rsidRDefault="00E93545" w:rsidP="002E6085">
            <w:pPr>
              <w:pStyle w:val="ListParagraph"/>
              <w:numPr>
                <w:ilvl w:val="0"/>
                <w:numId w:val="19"/>
              </w:numPr>
              <w:spacing w:after="0"/>
              <w:ind w:left="436"/>
              <w:rPr>
                <w:color w:val="000000" w:themeColor="text2"/>
                <w:sz w:val="21"/>
                <w:szCs w:val="21"/>
              </w:rPr>
            </w:pPr>
            <w:r w:rsidRPr="00E93545">
              <w:rPr>
                <w:color w:val="000000" w:themeColor="text2"/>
                <w:sz w:val="21"/>
                <w:szCs w:val="21"/>
              </w:rPr>
              <w:t>Honest feedback regardless of how critical – I like people to be direct – know where I stand</w:t>
            </w:r>
          </w:p>
          <w:p w14:paraId="6209C8F9" w14:textId="116F4B4C" w:rsidR="000F1833" w:rsidRPr="002E6085" w:rsidRDefault="00E93545" w:rsidP="002E6085">
            <w:pPr>
              <w:pStyle w:val="ListParagraph"/>
              <w:numPr>
                <w:ilvl w:val="0"/>
                <w:numId w:val="19"/>
              </w:numPr>
              <w:spacing w:after="0"/>
              <w:ind w:left="436"/>
              <w:rPr>
                <w:color w:val="000000" w:themeColor="text2"/>
                <w:sz w:val="21"/>
                <w:szCs w:val="21"/>
              </w:rPr>
            </w:pPr>
            <w:r w:rsidRPr="002E6085">
              <w:rPr>
                <w:color w:val="000000" w:themeColor="text2"/>
                <w:sz w:val="21"/>
                <w:szCs w:val="21"/>
              </w:rPr>
              <w:t>Need to know what problems to fix – expect coaching</w:t>
            </w:r>
          </w:p>
        </w:tc>
      </w:tr>
      <w:tr w:rsidR="000F1833" w14:paraId="542C1E52" w14:textId="77777777" w:rsidTr="00D524B4">
        <w:trPr>
          <w:cantSplit/>
          <w:trHeight w:val="2232"/>
        </w:trPr>
        <w:tc>
          <w:tcPr>
            <w:tcW w:w="1872" w:type="dxa"/>
            <w:shd w:val="clear" w:color="auto" w:fill="FFE5CA" w:themeFill="accent1" w:themeFillTint="33"/>
            <w:vAlign w:val="center"/>
          </w:tcPr>
          <w:p w14:paraId="5CF41077" w14:textId="77777777" w:rsidR="000F1833" w:rsidRPr="00EE7221" w:rsidRDefault="000F1833" w:rsidP="00AE5B90">
            <w:pPr>
              <w:rPr>
                <w:b/>
                <w:bCs/>
                <w:color w:val="000000" w:themeColor="text2"/>
              </w:rPr>
            </w:pPr>
            <w:r w:rsidRPr="00EE7221">
              <w:rPr>
                <w:b/>
                <w:bCs/>
                <w:color w:val="000000" w:themeColor="text2"/>
              </w:rPr>
              <w:t>Rules to Work By</w:t>
            </w:r>
          </w:p>
        </w:tc>
        <w:tc>
          <w:tcPr>
            <w:tcW w:w="4603" w:type="dxa"/>
          </w:tcPr>
          <w:p w14:paraId="49AC592B" w14:textId="77777777" w:rsidR="00E93545" w:rsidRPr="00E93545" w:rsidRDefault="00E93545" w:rsidP="002E6085">
            <w:pPr>
              <w:pStyle w:val="ListParagraph"/>
              <w:numPr>
                <w:ilvl w:val="0"/>
                <w:numId w:val="20"/>
              </w:numPr>
              <w:spacing w:after="0"/>
              <w:ind w:left="383"/>
              <w:rPr>
                <w:color w:val="000000" w:themeColor="text2"/>
                <w:sz w:val="21"/>
                <w:szCs w:val="21"/>
              </w:rPr>
            </w:pPr>
            <w:r w:rsidRPr="00E93545">
              <w:rPr>
                <w:color w:val="000000" w:themeColor="text2"/>
                <w:sz w:val="21"/>
                <w:szCs w:val="21"/>
              </w:rPr>
              <w:t xml:space="preserve">Always do the right thing </w:t>
            </w:r>
          </w:p>
          <w:p w14:paraId="73E59D9C" w14:textId="77777777" w:rsidR="00E93545" w:rsidRPr="00E93545" w:rsidRDefault="00E93545" w:rsidP="002E6085">
            <w:pPr>
              <w:pStyle w:val="ListParagraph"/>
              <w:numPr>
                <w:ilvl w:val="0"/>
                <w:numId w:val="20"/>
              </w:numPr>
              <w:spacing w:after="0"/>
              <w:ind w:left="383"/>
              <w:rPr>
                <w:color w:val="000000" w:themeColor="text2"/>
                <w:sz w:val="21"/>
                <w:szCs w:val="21"/>
              </w:rPr>
            </w:pPr>
            <w:r w:rsidRPr="00E93545">
              <w:rPr>
                <w:color w:val="000000" w:themeColor="text2"/>
                <w:sz w:val="21"/>
                <w:szCs w:val="21"/>
              </w:rPr>
              <w:t>Honest, don’t hide anything</w:t>
            </w:r>
          </w:p>
          <w:p w14:paraId="4ADC6574" w14:textId="77777777" w:rsidR="00E93545" w:rsidRPr="00E93545" w:rsidRDefault="00E93545" w:rsidP="002E6085">
            <w:pPr>
              <w:pStyle w:val="ListParagraph"/>
              <w:numPr>
                <w:ilvl w:val="0"/>
                <w:numId w:val="20"/>
              </w:numPr>
              <w:spacing w:after="0"/>
              <w:ind w:left="383"/>
              <w:rPr>
                <w:color w:val="000000" w:themeColor="text2"/>
                <w:sz w:val="21"/>
                <w:szCs w:val="21"/>
              </w:rPr>
            </w:pPr>
            <w:r w:rsidRPr="00E93545">
              <w:rPr>
                <w:color w:val="000000" w:themeColor="text2"/>
                <w:sz w:val="21"/>
                <w:szCs w:val="21"/>
              </w:rPr>
              <w:t>Keep me in the loop (If a client is going to ask me - I need to know)</w:t>
            </w:r>
          </w:p>
          <w:p w14:paraId="042CEFAE" w14:textId="77777777" w:rsidR="00E93545" w:rsidRPr="00E93545" w:rsidRDefault="00E93545" w:rsidP="002E6085">
            <w:pPr>
              <w:pStyle w:val="ListParagraph"/>
              <w:numPr>
                <w:ilvl w:val="0"/>
                <w:numId w:val="20"/>
              </w:numPr>
              <w:spacing w:after="0"/>
              <w:ind w:left="383"/>
              <w:rPr>
                <w:color w:val="000000" w:themeColor="text2"/>
                <w:sz w:val="21"/>
                <w:szCs w:val="21"/>
              </w:rPr>
            </w:pPr>
            <w:r w:rsidRPr="00E93545">
              <w:rPr>
                <w:color w:val="000000" w:themeColor="text2"/>
                <w:sz w:val="21"/>
                <w:szCs w:val="21"/>
              </w:rPr>
              <w:t>Regular status checks via phone or person – how are things going with what’s on your plate so we can re-adjust priorities if needed</w:t>
            </w:r>
          </w:p>
          <w:p w14:paraId="4AF3A633" w14:textId="77777777" w:rsidR="00E93545" w:rsidRPr="00E93545" w:rsidRDefault="00E93545" w:rsidP="002E6085">
            <w:pPr>
              <w:pStyle w:val="ListParagraph"/>
              <w:numPr>
                <w:ilvl w:val="0"/>
                <w:numId w:val="20"/>
              </w:numPr>
              <w:spacing w:after="0"/>
              <w:ind w:left="383"/>
              <w:rPr>
                <w:color w:val="000000" w:themeColor="text2"/>
                <w:sz w:val="21"/>
                <w:szCs w:val="21"/>
              </w:rPr>
            </w:pPr>
            <w:r w:rsidRPr="00E93545">
              <w:rPr>
                <w:color w:val="000000" w:themeColor="text2"/>
                <w:sz w:val="21"/>
                <w:szCs w:val="21"/>
              </w:rPr>
              <w:t>If you need me – call (home/evening is OK and I’d rather you call than get stuck)</w:t>
            </w:r>
          </w:p>
          <w:p w14:paraId="1A2882F8" w14:textId="003BD104" w:rsidR="000F1833" w:rsidRPr="002E6085" w:rsidRDefault="00E93545" w:rsidP="002E6085">
            <w:pPr>
              <w:pStyle w:val="ListParagraph"/>
              <w:numPr>
                <w:ilvl w:val="0"/>
                <w:numId w:val="20"/>
              </w:numPr>
              <w:spacing w:after="0"/>
              <w:ind w:left="383"/>
              <w:rPr>
                <w:color w:val="000000" w:themeColor="text2"/>
                <w:sz w:val="21"/>
                <w:szCs w:val="21"/>
              </w:rPr>
            </w:pPr>
            <w:r w:rsidRPr="002E6085">
              <w:rPr>
                <w:color w:val="000000" w:themeColor="text2"/>
                <w:sz w:val="21"/>
                <w:szCs w:val="21"/>
              </w:rPr>
              <w:t>Like projects organized and structured; Make a killer first impression/over-deliver upfront and you will build trust with clients who will do more work with us</w:t>
            </w:r>
          </w:p>
        </w:tc>
        <w:tc>
          <w:tcPr>
            <w:tcW w:w="4170" w:type="dxa"/>
          </w:tcPr>
          <w:p w14:paraId="3E901542" w14:textId="77777777" w:rsidR="00E93545" w:rsidRPr="00E93545" w:rsidRDefault="00E93545" w:rsidP="002E6085">
            <w:pPr>
              <w:pStyle w:val="ListParagraph"/>
              <w:numPr>
                <w:ilvl w:val="0"/>
                <w:numId w:val="19"/>
              </w:numPr>
              <w:spacing w:after="0"/>
              <w:ind w:left="436"/>
              <w:rPr>
                <w:color w:val="000000" w:themeColor="text2"/>
                <w:sz w:val="21"/>
                <w:szCs w:val="21"/>
              </w:rPr>
            </w:pPr>
            <w:r w:rsidRPr="00E93545">
              <w:rPr>
                <w:color w:val="000000" w:themeColor="text2"/>
                <w:sz w:val="21"/>
                <w:szCs w:val="21"/>
              </w:rPr>
              <w:t>Always do the right thing, know when you need to admit that you’re wrong</w:t>
            </w:r>
          </w:p>
          <w:p w14:paraId="388C4C16" w14:textId="77777777" w:rsidR="00E93545" w:rsidRPr="00E93545" w:rsidRDefault="00E93545" w:rsidP="002E6085">
            <w:pPr>
              <w:pStyle w:val="ListParagraph"/>
              <w:numPr>
                <w:ilvl w:val="0"/>
                <w:numId w:val="19"/>
              </w:numPr>
              <w:spacing w:after="0"/>
              <w:ind w:left="436"/>
              <w:rPr>
                <w:color w:val="000000" w:themeColor="text2"/>
                <w:sz w:val="21"/>
                <w:szCs w:val="21"/>
              </w:rPr>
            </w:pPr>
            <w:r w:rsidRPr="00E93545">
              <w:rPr>
                <w:color w:val="000000" w:themeColor="text2"/>
                <w:sz w:val="21"/>
                <w:szCs w:val="21"/>
              </w:rPr>
              <w:t>Honest and transparent so that others can follow what you are doing</w:t>
            </w:r>
          </w:p>
          <w:p w14:paraId="794FA9ED" w14:textId="77777777" w:rsidR="00E93545" w:rsidRPr="00E93545" w:rsidRDefault="00E93545" w:rsidP="002E6085">
            <w:pPr>
              <w:pStyle w:val="ListParagraph"/>
              <w:numPr>
                <w:ilvl w:val="0"/>
                <w:numId w:val="19"/>
              </w:numPr>
              <w:spacing w:after="0"/>
              <w:ind w:left="436"/>
              <w:rPr>
                <w:color w:val="000000" w:themeColor="text2"/>
                <w:sz w:val="21"/>
                <w:szCs w:val="21"/>
              </w:rPr>
            </w:pPr>
            <w:r w:rsidRPr="00E93545">
              <w:rPr>
                <w:color w:val="000000" w:themeColor="text2"/>
                <w:sz w:val="21"/>
                <w:szCs w:val="21"/>
              </w:rPr>
              <w:t>Regular/Weekly Status checks – Honest assessment of where you are</w:t>
            </w:r>
          </w:p>
          <w:p w14:paraId="0036E34F" w14:textId="77777777" w:rsidR="00E93545" w:rsidRPr="00E93545" w:rsidRDefault="00E93545" w:rsidP="002E6085">
            <w:pPr>
              <w:pStyle w:val="ListParagraph"/>
              <w:numPr>
                <w:ilvl w:val="0"/>
                <w:numId w:val="19"/>
              </w:numPr>
              <w:spacing w:after="0"/>
              <w:ind w:left="436"/>
              <w:rPr>
                <w:color w:val="000000" w:themeColor="text2"/>
                <w:sz w:val="21"/>
                <w:szCs w:val="21"/>
              </w:rPr>
            </w:pPr>
            <w:r w:rsidRPr="00E93545">
              <w:rPr>
                <w:color w:val="000000" w:themeColor="text2"/>
                <w:sz w:val="21"/>
                <w:szCs w:val="21"/>
              </w:rPr>
              <w:t xml:space="preserve">Call anytime if you need me – I’m always available – if not, please leave a message </w:t>
            </w:r>
          </w:p>
          <w:p w14:paraId="1F35207D" w14:textId="54BB0B11" w:rsidR="000F1833" w:rsidRPr="002E6085" w:rsidRDefault="00E93545" w:rsidP="002E6085">
            <w:pPr>
              <w:pStyle w:val="ListParagraph"/>
              <w:numPr>
                <w:ilvl w:val="0"/>
                <w:numId w:val="19"/>
              </w:numPr>
              <w:spacing w:after="0"/>
              <w:ind w:left="436"/>
              <w:rPr>
                <w:color w:val="000000" w:themeColor="text2"/>
                <w:sz w:val="21"/>
                <w:szCs w:val="21"/>
              </w:rPr>
            </w:pPr>
            <w:r w:rsidRPr="002E6085">
              <w:rPr>
                <w:color w:val="000000" w:themeColor="text2"/>
                <w:sz w:val="21"/>
                <w:szCs w:val="21"/>
              </w:rPr>
              <w:t>Always stay organized with projects</w:t>
            </w:r>
          </w:p>
        </w:tc>
      </w:tr>
      <w:tr w:rsidR="000F1833" w14:paraId="7D971908" w14:textId="77777777" w:rsidTr="00D524B4">
        <w:trPr>
          <w:cantSplit/>
          <w:trHeight w:val="683"/>
        </w:trPr>
        <w:tc>
          <w:tcPr>
            <w:tcW w:w="1872" w:type="dxa"/>
            <w:shd w:val="clear" w:color="auto" w:fill="FFE5CA" w:themeFill="accent1" w:themeFillTint="33"/>
            <w:vAlign w:val="center"/>
          </w:tcPr>
          <w:p w14:paraId="3B94117F" w14:textId="77777777" w:rsidR="000F1833" w:rsidRPr="00EE7221" w:rsidRDefault="000F1833" w:rsidP="00AE5B90">
            <w:pPr>
              <w:rPr>
                <w:b/>
                <w:bCs/>
                <w:color w:val="000000" w:themeColor="text2"/>
              </w:rPr>
            </w:pPr>
            <w:r w:rsidRPr="00EE7221">
              <w:rPr>
                <w:b/>
                <w:bCs/>
                <w:color w:val="000000" w:themeColor="text2"/>
              </w:rPr>
              <w:t>Strengths</w:t>
            </w:r>
          </w:p>
        </w:tc>
        <w:tc>
          <w:tcPr>
            <w:tcW w:w="4603" w:type="dxa"/>
          </w:tcPr>
          <w:p w14:paraId="0FB1D03E" w14:textId="77777777" w:rsidR="00E93545" w:rsidRPr="00E93545" w:rsidRDefault="00E93545" w:rsidP="002E6085">
            <w:pPr>
              <w:pStyle w:val="ListParagraph"/>
              <w:numPr>
                <w:ilvl w:val="0"/>
                <w:numId w:val="20"/>
              </w:numPr>
              <w:spacing w:after="0"/>
              <w:ind w:left="383"/>
              <w:rPr>
                <w:color w:val="000000" w:themeColor="text2"/>
                <w:sz w:val="21"/>
                <w:szCs w:val="21"/>
              </w:rPr>
            </w:pPr>
            <w:r w:rsidRPr="00E93545">
              <w:rPr>
                <w:color w:val="000000" w:themeColor="text2"/>
                <w:sz w:val="21"/>
                <w:szCs w:val="21"/>
              </w:rPr>
              <w:t>Closure / action oriented</w:t>
            </w:r>
          </w:p>
          <w:p w14:paraId="3A700995" w14:textId="338E8DB3" w:rsidR="000F1833" w:rsidRPr="002E6085" w:rsidRDefault="00E93545" w:rsidP="002E6085">
            <w:pPr>
              <w:pStyle w:val="ListParagraph"/>
              <w:numPr>
                <w:ilvl w:val="0"/>
                <w:numId w:val="20"/>
              </w:numPr>
              <w:spacing w:after="0"/>
              <w:ind w:left="383"/>
              <w:rPr>
                <w:color w:val="000000" w:themeColor="text2"/>
                <w:sz w:val="21"/>
                <w:szCs w:val="21"/>
              </w:rPr>
            </w:pPr>
            <w:r w:rsidRPr="002E6085">
              <w:rPr>
                <w:color w:val="000000" w:themeColor="text2"/>
                <w:sz w:val="21"/>
                <w:szCs w:val="21"/>
              </w:rPr>
              <w:t>Excellent planning and follow up</w:t>
            </w:r>
          </w:p>
        </w:tc>
        <w:tc>
          <w:tcPr>
            <w:tcW w:w="4170" w:type="dxa"/>
          </w:tcPr>
          <w:p w14:paraId="01CBA26C" w14:textId="77777777" w:rsidR="00E93545" w:rsidRPr="00E93545" w:rsidRDefault="00E93545" w:rsidP="002E6085">
            <w:pPr>
              <w:pStyle w:val="ListParagraph"/>
              <w:numPr>
                <w:ilvl w:val="0"/>
                <w:numId w:val="19"/>
              </w:numPr>
              <w:spacing w:after="0"/>
              <w:ind w:left="436"/>
              <w:rPr>
                <w:color w:val="000000" w:themeColor="text2"/>
                <w:sz w:val="21"/>
                <w:szCs w:val="21"/>
              </w:rPr>
            </w:pPr>
            <w:r w:rsidRPr="00E93545">
              <w:rPr>
                <w:color w:val="000000" w:themeColor="text2"/>
                <w:sz w:val="21"/>
                <w:szCs w:val="21"/>
              </w:rPr>
              <w:t>Closure / action oriented</w:t>
            </w:r>
          </w:p>
          <w:p w14:paraId="77EF4913" w14:textId="77777777" w:rsidR="000F1833" w:rsidRDefault="00E93545" w:rsidP="002E6085">
            <w:pPr>
              <w:pStyle w:val="ListParagraph"/>
              <w:numPr>
                <w:ilvl w:val="0"/>
                <w:numId w:val="19"/>
              </w:numPr>
              <w:spacing w:after="0"/>
              <w:ind w:left="436"/>
              <w:rPr>
                <w:color w:val="000000" w:themeColor="text2"/>
                <w:sz w:val="21"/>
                <w:szCs w:val="21"/>
              </w:rPr>
            </w:pPr>
            <w:r w:rsidRPr="002E6085">
              <w:rPr>
                <w:color w:val="000000" w:themeColor="text2"/>
                <w:sz w:val="21"/>
                <w:szCs w:val="21"/>
              </w:rPr>
              <w:t>Excellent planning and follow up</w:t>
            </w:r>
          </w:p>
          <w:p w14:paraId="772C67CD" w14:textId="10833F71" w:rsidR="00782CA8" w:rsidRPr="00782CA8" w:rsidRDefault="00782CA8" w:rsidP="00782CA8">
            <w:pPr>
              <w:pStyle w:val="ListParagraph"/>
              <w:numPr>
                <w:ilvl w:val="0"/>
                <w:numId w:val="19"/>
              </w:numPr>
              <w:spacing w:after="0"/>
              <w:ind w:left="436"/>
              <w:rPr>
                <w:color w:val="000000" w:themeColor="text2"/>
                <w:sz w:val="21"/>
                <w:szCs w:val="21"/>
              </w:rPr>
            </w:pPr>
            <w:r w:rsidRPr="002E6085">
              <w:rPr>
                <w:color w:val="000000" w:themeColor="text2"/>
                <w:sz w:val="21"/>
                <w:szCs w:val="21"/>
              </w:rPr>
              <w:t>Spelling</w:t>
            </w:r>
          </w:p>
        </w:tc>
      </w:tr>
      <w:tr w:rsidR="000F1833" w14:paraId="408E4DA2" w14:textId="77777777" w:rsidTr="00D524B4">
        <w:trPr>
          <w:cantSplit/>
          <w:trHeight w:val="2232"/>
        </w:trPr>
        <w:tc>
          <w:tcPr>
            <w:tcW w:w="1872" w:type="dxa"/>
            <w:shd w:val="clear" w:color="auto" w:fill="FFE5CA" w:themeFill="accent1" w:themeFillTint="33"/>
            <w:vAlign w:val="center"/>
          </w:tcPr>
          <w:p w14:paraId="28A847F6" w14:textId="77777777" w:rsidR="000F1833" w:rsidRPr="00EE7221" w:rsidRDefault="000F1833" w:rsidP="00AE5B90">
            <w:pPr>
              <w:rPr>
                <w:b/>
                <w:bCs/>
                <w:color w:val="000000" w:themeColor="text2"/>
              </w:rPr>
            </w:pPr>
            <w:r w:rsidRPr="00EE7221">
              <w:rPr>
                <w:b/>
                <w:bCs/>
                <w:color w:val="000000" w:themeColor="text2"/>
              </w:rPr>
              <w:t>Weaknesses</w:t>
            </w:r>
          </w:p>
        </w:tc>
        <w:tc>
          <w:tcPr>
            <w:tcW w:w="4603" w:type="dxa"/>
          </w:tcPr>
          <w:p w14:paraId="6D2E9809" w14:textId="77777777" w:rsidR="002E6085" w:rsidRPr="002E6085" w:rsidRDefault="002E6085" w:rsidP="002E6085">
            <w:pPr>
              <w:pStyle w:val="ListParagraph"/>
              <w:numPr>
                <w:ilvl w:val="0"/>
                <w:numId w:val="20"/>
              </w:numPr>
              <w:spacing w:after="0"/>
              <w:ind w:left="383"/>
              <w:rPr>
                <w:color w:val="000000" w:themeColor="text2"/>
                <w:sz w:val="21"/>
                <w:szCs w:val="21"/>
              </w:rPr>
            </w:pPr>
            <w:r w:rsidRPr="002E6085">
              <w:rPr>
                <w:color w:val="000000" w:themeColor="text2"/>
                <w:sz w:val="21"/>
                <w:szCs w:val="21"/>
              </w:rPr>
              <w:t>Direct (let me know when/if I need to tone something down)</w:t>
            </w:r>
          </w:p>
          <w:p w14:paraId="2F8B7F0A" w14:textId="77777777" w:rsidR="002E6085" w:rsidRPr="002E6085" w:rsidRDefault="002E6085" w:rsidP="002E6085">
            <w:pPr>
              <w:pStyle w:val="ListParagraph"/>
              <w:numPr>
                <w:ilvl w:val="0"/>
                <w:numId w:val="20"/>
              </w:numPr>
              <w:spacing w:after="0"/>
              <w:ind w:left="383"/>
              <w:rPr>
                <w:color w:val="000000" w:themeColor="text2"/>
                <w:sz w:val="21"/>
                <w:szCs w:val="21"/>
              </w:rPr>
            </w:pPr>
            <w:r w:rsidRPr="002E6085">
              <w:rPr>
                <w:color w:val="000000" w:themeColor="text2"/>
                <w:sz w:val="21"/>
                <w:szCs w:val="21"/>
              </w:rPr>
              <w:t>Grammar / spelling</w:t>
            </w:r>
          </w:p>
          <w:p w14:paraId="5ADD6C2D" w14:textId="15958085" w:rsidR="000F1833" w:rsidRPr="002E6085" w:rsidRDefault="002E6085" w:rsidP="002E6085">
            <w:pPr>
              <w:pStyle w:val="ListParagraph"/>
              <w:numPr>
                <w:ilvl w:val="0"/>
                <w:numId w:val="20"/>
              </w:numPr>
              <w:spacing w:after="0"/>
              <w:ind w:left="383"/>
              <w:rPr>
                <w:color w:val="000000" w:themeColor="text2"/>
                <w:sz w:val="21"/>
                <w:szCs w:val="21"/>
              </w:rPr>
            </w:pPr>
            <w:r w:rsidRPr="002E6085">
              <w:rPr>
                <w:color w:val="000000" w:themeColor="text2"/>
                <w:sz w:val="21"/>
                <w:szCs w:val="21"/>
              </w:rPr>
              <w:t>Have an idea, but don’t know the details until I see it.  I often ask you to take a stab – but don’t complete it until I can sense check for directional correctness</w:t>
            </w:r>
          </w:p>
        </w:tc>
        <w:tc>
          <w:tcPr>
            <w:tcW w:w="4170" w:type="dxa"/>
          </w:tcPr>
          <w:p w14:paraId="0E0E005D" w14:textId="1E70802F" w:rsidR="002E6085" w:rsidRPr="00782CA8" w:rsidRDefault="002E6085" w:rsidP="00782CA8">
            <w:pPr>
              <w:pStyle w:val="ListParagraph"/>
              <w:numPr>
                <w:ilvl w:val="0"/>
                <w:numId w:val="19"/>
              </w:numPr>
              <w:spacing w:after="0"/>
              <w:ind w:left="436"/>
              <w:rPr>
                <w:color w:val="000000" w:themeColor="text2"/>
                <w:sz w:val="21"/>
                <w:szCs w:val="21"/>
              </w:rPr>
            </w:pPr>
            <w:r w:rsidRPr="002E6085">
              <w:rPr>
                <w:color w:val="000000" w:themeColor="text2"/>
                <w:sz w:val="21"/>
                <w:szCs w:val="21"/>
              </w:rPr>
              <w:t>Too much emphasis on the front end, but not enough energy on follow through – lack of concentration (I do not have ADD)</w:t>
            </w:r>
            <w:r w:rsidRPr="00782CA8">
              <w:rPr>
                <w:color w:val="000000" w:themeColor="text2"/>
                <w:sz w:val="21"/>
                <w:szCs w:val="21"/>
              </w:rPr>
              <w:t xml:space="preserve"> </w:t>
            </w:r>
          </w:p>
          <w:p w14:paraId="4A30A210" w14:textId="77777777" w:rsidR="002E6085" w:rsidRPr="002E6085" w:rsidRDefault="002E6085" w:rsidP="002E6085">
            <w:pPr>
              <w:pStyle w:val="ListParagraph"/>
              <w:numPr>
                <w:ilvl w:val="0"/>
                <w:numId w:val="19"/>
              </w:numPr>
              <w:spacing w:after="0"/>
              <w:ind w:left="436"/>
              <w:rPr>
                <w:color w:val="000000" w:themeColor="text2"/>
                <w:sz w:val="21"/>
                <w:szCs w:val="21"/>
              </w:rPr>
            </w:pPr>
            <w:r w:rsidRPr="002E6085">
              <w:rPr>
                <w:color w:val="000000" w:themeColor="text2"/>
                <w:sz w:val="21"/>
                <w:szCs w:val="21"/>
              </w:rPr>
              <w:t>Inability to correctly judge timelines/tables</w:t>
            </w:r>
          </w:p>
          <w:p w14:paraId="7B8BE2F2" w14:textId="5F771ACC" w:rsidR="000F1833" w:rsidRPr="002E6085" w:rsidRDefault="002E6085" w:rsidP="002E6085">
            <w:pPr>
              <w:pStyle w:val="ListParagraph"/>
              <w:numPr>
                <w:ilvl w:val="0"/>
                <w:numId w:val="19"/>
              </w:numPr>
              <w:spacing w:after="0"/>
              <w:ind w:left="436"/>
              <w:rPr>
                <w:color w:val="000000" w:themeColor="text2"/>
                <w:sz w:val="21"/>
                <w:szCs w:val="21"/>
              </w:rPr>
            </w:pPr>
            <w:r w:rsidRPr="002E6085">
              <w:rPr>
                <w:color w:val="000000" w:themeColor="text2"/>
                <w:sz w:val="21"/>
                <w:szCs w:val="21"/>
              </w:rPr>
              <w:t xml:space="preserve">Tend to focus on one aspect before looking at bigger picture – </w:t>
            </w:r>
            <w:r w:rsidR="00782CA8">
              <w:rPr>
                <w:color w:val="000000" w:themeColor="text2"/>
                <w:sz w:val="21"/>
                <w:szCs w:val="21"/>
              </w:rPr>
              <w:t xml:space="preserve">get stuck in the </w:t>
            </w:r>
            <w:r w:rsidRPr="002E6085">
              <w:rPr>
                <w:color w:val="000000" w:themeColor="text2"/>
                <w:sz w:val="21"/>
                <w:szCs w:val="21"/>
              </w:rPr>
              <w:t>details</w:t>
            </w:r>
          </w:p>
        </w:tc>
      </w:tr>
      <w:tr w:rsidR="000F1833" w14:paraId="10407238" w14:textId="77777777" w:rsidTr="00D524B4">
        <w:trPr>
          <w:cantSplit/>
          <w:trHeight w:val="2232"/>
        </w:trPr>
        <w:tc>
          <w:tcPr>
            <w:tcW w:w="1872" w:type="dxa"/>
            <w:shd w:val="clear" w:color="auto" w:fill="FFE5CA" w:themeFill="accent1" w:themeFillTint="33"/>
            <w:vAlign w:val="center"/>
          </w:tcPr>
          <w:p w14:paraId="2E451319" w14:textId="77777777" w:rsidR="000F1833" w:rsidRPr="00EE7221" w:rsidRDefault="000F1833" w:rsidP="00AE5B90">
            <w:pPr>
              <w:rPr>
                <w:b/>
                <w:bCs/>
                <w:color w:val="000000" w:themeColor="text2"/>
              </w:rPr>
            </w:pPr>
            <w:r w:rsidRPr="00EE7221">
              <w:rPr>
                <w:b/>
                <w:bCs/>
                <w:color w:val="000000" w:themeColor="text2"/>
              </w:rPr>
              <w:t>Communications Preferences</w:t>
            </w:r>
          </w:p>
        </w:tc>
        <w:tc>
          <w:tcPr>
            <w:tcW w:w="4603" w:type="dxa"/>
          </w:tcPr>
          <w:p w14:paraId="284C4C0A" w14:textId="77777777" w:rsidR="00782CA8" w:rsidRDefault="00782CA8" w:rsidP="002E6085">
            <w:pPr>
              <w:pStyle w:val="ListParagraph"/>
              <w:numPr>
                <w:ilvl w:val="0"/>
                <w:numId w:val="20"/>
              </w:numPr>
              <w:spacing w:after="0"/>
              <w:ind w:left="383"/>
              <w:rPr>
                <w:color w:val="000000" w:themeColor="text2"/>
                <w:sz w:val="21"/>
                <w:szCs w:val="21"/>
              </w:rPr>
            </w:pPr>
            <w:r>
              <w:rPr>
                <w:color w:val="000000" w:themeColor="text2"/>
                <w:sz w:val="21"/>
                <w:szCs w:val="21"/>
              </w:rPr>
              <w:t>Like to think while I talk</w:t>
            </w:r>
          </w:p>
          <w:p w14:paraId="200EBAF7" w14:textId="77777777" w:rsidR="00782CA8" w:rsidRDefault="00782CA8" w:rsidP="00782CA8">
            <w:pPr>
              <w:pStyle w:val="ListParagraph"/>
              <w:numPr>
                <w:ilvl w:val="0"/>
                <w:numId w:val="20"/>
              </w:numPr>
              <w:spacing w:after="0"/>
              <w:ind w:left="383"/>
              <w:rPr>
                <w:color w:val="000000" w:themeColor="text2"/>
                <w:sz w:val="21"/>
                <w:szCs w:val="21"/>
              </w:rPr>
            </w:pPr>
            <w:r>
              <w:rPr>
                <w:color w:val="000000" w:themeColor="text2"/>
                <w:sz w:val="21"/>
                <w:szCs w:val="21"/>
              </w:rPr>
              <w:t>Like team consensus for decisions but hate to get stuck in circular discussions</w:t>
            </w:r>
          </w:p>
          <w:p w14:paraId="48EA1DCA" w14:textId="77777777" w:rsidR="00782CA8" w:rsidRDefault="00782CA8" w:rsidP="00782CA8">
            <w:pPr>
              <w:pStyle w:val="ListParagraph"/>
              <w:numPr>
                <w:ilvl w:val="0"/>
                <w:numId w:val="20"/>
              </w:numPr>
              <w:spacing w:after="0"/>
              <w:ind w:left="383"/>
              <w:rPr>
                <w:color w:val="000000" w:themeColor="text2"/>
                <w:sz w:val="21"/>
                <w:szCs w:val="21"/>
              </w:rPr>
            </w:pPr>
            <w:r>
              <w:rPr>
                <w:color w:val="000000" w:themeColor="text2"/>
                <w:sz w:val="21"/>
                <w:szCs w:val="21"/>
              </w:rPr>
              <w:t>Prefer fact based communications vs. emotional</w:t>
            </w:r>
          </w:p>
          <w:p w14:paraId="78BEA038" w14:textId="77777777" w:rsidR="00782CA8" w:rsidRDefault="00782CA8" w:rsidP="00782CA8">
            <w:pPr>
              <w:pStyle w:val="ListParagraph"/>
              <w:numPr>
                <w:ilvl w:val="0"/>
                <w:numId w:val="20"/>
              </w:numPr>
              <w:spacing w:after="0"/>
              <w:ind w:left="383"/>
              <w:rPr>
                <w:color w:val="000000" w:themeColor="text2"/>
                <w:sz w:val="21"/>
                <w:szCs w:val="21"/>
              </w:rPr>
            </w:pPr>
            <w:r>
              <w:rPr>
                <w:color w:val="000000" w:themeColor="text2"/>
                <w:sz w:val="21"/>
                <w:szCs w:val="21"/>
              </w:rPr>
              <w:t>Email is great – quick phone calls to catch up</w:t>
            </w:r>
          </w:p>
          <w:p w14:paraId="656BC615" w14:textId="44203917" w:rsidR="00782CA8" w:rsidRPr="002E6085" w:rsidRDefault="00782CA8" w:rsidP="00782CA8">
            <w:pPr>
              <w:pStyle w:val="ListParagraph"/>
              <w:numPr>
                <w:ilvl w:val="0"/>
                <w:numId w:val="20"/>
              </w:numPr>
              <w:spacing w:after="0"/>
              <w:ind w:left="383"/>
              <w:rPr>
                <w:color w:val="000000" w:themeColor="text2"/>
                <w:sz w:val="21"/>
                <w:szCs w:val="21"/>
              </w:rPr>
            </w:pPr>
            <w:r>
              <w:rPr>
                <w:color w:val="000000" w:themeColor="text2"/>
                <w:sz w:val="21"/>
                <w:szCs w:val="21"/>
              </w:rPr>
              <w:t xml:space="preserve">Prefer email communications with regular 1 on 1’s to ensure we are in </w:t>
            </w:r>
          </w:p>
          <w:p w14:paraId="2AFA785B" w14:textId="53B99A38" w:rsidR="000F1833" w:rsidRPr="00782CA8" w:rsidRDefault="000F1833" w:rsidP="00782CA8">
            <w:pPr>
              <w:spacing w:after="0"/>
              <w:rPr>
                <w:color w:val="000000" w:themeColor="text2"/>
                <w:sz w:val="21"/>
                <w:szCs w:val="21"/>
              </w:rPr>
            </w:pPr>
          </w:p>
        </w:tc>
        <w:tc>
          <w:tcPr>
            <w:tcW w:w="4170" w:type="dxa"/>
          </w:tcPr>
          <w:p w14:paraId="2E2DB8B5" w14:textId="30851B1A" w:rsidR="000F1833" w:rsidRDefault="00782CA8" w:rsidP="002E6085">
            <w:pPr>
              <w:pStyle w:val="ListParagraph"/>
              <w:numPr>
                <w:ilvl w:val="0"/>
                <w:numId w:val="19"/>
              </w:numPr>
              <w:spacing w:after="0"/>
              <w:ind w:left="436"/>
              <w:rPr>
                <w:color w:val="000000" w:themeColor="text2"/>
                <w:sz w:val="21"/>
                <w:szCs w:val="21"/>
              </w:rPr>
            </w:pPr>
            <w:r>
              <w:rPr>
                <w:color w:val="000000" w:themeColor="text2"/>
                <w:sz w:val="21"/>
                <w:szCs w:val="21"/>
              </w:rPr>
              <w:t>Prefer to listen while others talk – discuss a topic and then take a moment to analyze what was said before responding</w:t>
            </w:r>
          </w:p>
          <w:p w14:paraId="584F74BA" w14:textId="77777777" w:rsidR="00782CA8" w:rsidRDefault="00782CA8" w:rsidP="002E6085">
            <w:pPr>
              <w:pStyle w:val="ListParagraph"/>
              <w:numPr>
                <w:ilvl w:val="0"/>
                <w:numId w:val="19"/>
              </w:numPr>
              <w:spacing w:after="0"/>
              <w:ind w:left="436"/>
              <w:rPr>
                <w:color w:val="000000" w:themeColor="text2"/>
                <w:sz w:val="21"/>
                <w:szCs w:val="21"/>
              </w:rPr>
            </w:pPr>
            <w:r>
              <w:rPr>
                <w:color w:val="000000" w:themeColor="text2"/>
                <w:sz w:val="21"/>
                <w:szCs w:val="21"/>
              </w:rPr>
              <w:t>Clear and concise – no fluff</w:t>
            </w:r>
          </w:p>
          <w:p w14:paraId="65E7FF77" w14:textId="466F4598" w:rsidR="00782CA8" w:rsidRPr="002E6085" w:rsidRDefault="00782CA8" w:rsidP="002E6085">
            <w:pPr>
              <w:pStyle w:val="ListParagraph"/>
              <w:numPr>
                <w:ilvl w:val="0"/>
                <w:numId w:val="19"/>
              </w:numPr>
              <w:spacing w:after="0"/>
              <w:ind w:left="436"/>
              <w:rPr>
                <w:color w:val="000000" w:themeColor="text2"/>
                <w:sz w:val="21"/>
                <w:szCs w:val="21"/>
              </w:rPr>
            </w:pPr>
            <w:r>
              <w:rPr>
                <w:color w:val="000000" w:themeColor="text2"/>
                <w:sz w:val="21"/>
                <w:szCs w:val="21"/>
              </w:rPr>
              <w:t>Email is good -but prefer phone calls because a person’s voice tells you more than email</w:t>
            </w:r>
          </w:p>
        </w:tc>
      </w:tr>
    </w:tbl>
    <w:p w14:paraId="3DEC49E4" w14:textId="77777777" w:rsidR="000F1833" w:rsidRPr="000F1833" w:rsidRDefault="000F1833" w:rsidP="000F1833"/>
    <w:sectPr w:rsidR="000F1833" w:rsidRPr="000F1833" w:rsidSect="003C0143">
      <w:headerReference w:type="default" r:id="rId8"/>
      <w:footerReference w:type="even" r:id="rId9"/>
      <w:footerReference w:type="default" r:id="rId10"/>
      <w:pgSz w:w="12240" w:h="15840"/>
      <w:pgMar w:top="1440" w:right="720" w:bottom="1440" w:left="720" w:header="720" w:footer="57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C30FFA1" w14:textId="77777777" w:rsidR="004E0371" w:rsidRDefault="004E0371" w:rsidP="00800BAD">
      <w:r>
        <w:separator/>
      </w:r>
    </w:p>
  </w:endnote>
  <w:endnote w:type="continuationSeparator" w:id="0">
    <w:p w14:paraId="55F1DF28" w14:textId="77777777" w:rsidR="004E0371" w:rsidRDefault="004E0371" w:rsidP="00800BA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E9887B" w14:textId="77777777" w:rsidR="004D127D" w:rsidRDefault="004D127D" w:rsidP="00800BAD">
    <w:pPr>
      <w:pStyle w:val="Footer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B258C09" w14:textId="77777777" w:rsidR="009774E7" w:rsidRDefault="009774E7" w:rsidP="00800BA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3C5A354" w14:textId="573574AA" w:rsidR="0042470E" w:rsidRDefault="007B3DD8" w:rsidP="00800BAD">
    <w:pPr>
      <w:jc w:val="center"/>
      <w:rPr>
        <w:rStyle w:val="PageNumber"/>
        <w:sz w:val="20"/>
      </w:rPr>
    </w:pPr>
    <w:r>
      <w:rPr>
        <w:noProof/>
      </w:rPr>
      <w:drawing>
        <wp:anchor distT="0" distB="0" distL="114300" distR="114300" simplePos="0" relativeHeight="251659264" behindDoc="1" locked="0" layoutInCell="1" allowOverlap="1" wp14:anchorId="295911A4" wp14:editId="59068583">
          <wp:simplePos x="0" y="0"/>
          <wp:positionH relativeFrom="margin">
            <wp:posOffset>4876800</wp:posOffset>
          </wp:positionH>
          <wp:positionV relativeFrom="page">
            <wp:posOffset>9326880</wp:posOffset>
          </wp:positionV>
          <wp:extent cx="1060704" cy="384048"/>
          <wp:effectExtent l="0" t="0" r="6350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HCOB small 3 for Footer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060704" cy="38404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8240" behindDoc="1" locked="0" layoutInCell="1" allowOverlap="1" wp14:anchorId="6A3CD09F" wp14:editId="3A1C6264">
          <wp:simplePos x="0" y="0"/>
          <wp:positionH relativeFrom="column">
            <wp:posOffset>-167640</wp:posOffset>
          </wp:positionH>
          <wp:positionV relativeFrom="page">
            <wp:posOffset>9326880</wp:posOffset>
          </wp:positionV>
          <wp:extent cx="1207008" cy="320040"/>
          <wp:effectExtent l="0" t="0" r="0" b="381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Vested Logo 1 for Footer.jpg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207008" cy="3200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14CA8" w:rsidRPr="00042637">
      <w:rPr>
        <w:rStyle w:val="PageNumber"/>
        <w:sz w:val="20"/>
      </w:rPr>
      <w:t xml:space="preserve">© </w:t>
    </w:r>
    <w:r w:rsidR="00E367F9" w:rsidRPr="00042637">
      <w:rPr>
        <w:rStyle w:val="PageNumber"/>
        <w:sz w:val="20"/>
      </w:rPr>
      <w:t>201</w:t>
    </w:r>
    <w:r w:rsidR="0022469E">
      <w:rPr>
        <w:rStyle w:val="PageNumber"/>
        <w:sz w:val="20"/>
      </w:rPr>
      <w:t>9</w:t>
    </w:r>
    <w:r w:rsidR="00E367F9" w:rsidRPr="00042637">
      <w:rPr>
        <w:rStyle w:val="PageNumber"/>
        <w:sz w:val="20"/>
      </w:rPr>
      <w:t xml:space="preserve"> </w:t>
    </w:r>
    <w:r w:rsidR="00414CA8" w:rsidRPr="00042637">
      <w:rPr>
        <w:rStyle w:val="PageNumber"/>
        <w:sz w:val="20"/>
      </w:rPr>
      <w:t>Vested Outsourcing Inc.</w:t>
    </w:r>
  </w:p>
  <w:p w14:paraId="0017CB79" w14:textId="77777777" w:rsidR="004D127D" w:rsidRPr="00042637" w:rsidRDefault="004D127D" w:rsidP="00800BAD">
    <w:pPr>
      <w:jc w:val="center"/>
      <w:rPr>
        <w:rStyle w:val="PageNumber"/>
        <w:sz w:val="20"/>
      </w:rPr>
    </w:pPr>
    <w:r w:rsidRPr="00042637">
      <w:rPr>
        <w:rStyle w:val="PageNumber"/>
        <w:sz w:val="20"/>
      </w:rPr>
      <w:fldChar w:fldCharType="begin"/>
    </w:r>
    <w:r w:rsidRPr="00042637">
      <w:rPr>
        <w:rStyle w:val="PageNumber"/>
        <w:sz w:val="20"/>
      </w:rPr>
      <w:instrText xml:space="preserve">PAGE  </w:instrText>
    </w:r>
    <w:r w:rsidRPr="00042637">
      <w:rPr>
        <w:rStyle w:val="PageNumber"/>
        <w:sz w:val="20"/>
      </w:rPr>
      <w:fldChar w:fldCharType="separate"/>
    </w:r>
    <w:r w:rsidR="00ED1B7F" w:rsidRPr="00042637">
      <w:rPr>
        <w:rStyle w:val="PageNumber"/>
        <w:noProof/>
        <w:sz w:val="20"/>
      </w:rPr>
      <w:t>2</w:t>
    </w:r>
    <w:r w:rsidRPr="00042637">
      <w:rPr>
        <w:rStyle w:val="PageNumber"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026C346" w14:textId="77777777" w:rsidR="004E0371" w:rsidRDefault="004E0371" w:rsidP="00800BAD">
      <w:r>
        <w:separator/>
      </w:r>
    </w:p>
  </w:footnote>
  <w:footnote w:type="continuationSeparator" w:id="0">
    <w:p w14:paraId="6407118C" w14:textId="77777777" w:rsidR="004E0371" w:rsidRDefault="004E0371" w:rsidP="00800BA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B805AED" w14:textId="4627EC8A" w:rsidR="00475B68" w:rsidRPr="00D611B4" w:rsidRDefault="002858E4" w:rsidP="00436A72">
    <w:pPr>
      <w:jc w:val="center"/>
    </w:pPr>
    <w:r w:rsidRPr="00436A72">
      <w:rPr>
        <w:noProof/>
        <w:sz w:val="28"/>
      </w:rPr>
      <w:drawing>
        <wp:anchor distT="0" distB="0" distL="114300" distR="114300" simplePos="0" relativeHeight="251660288" behindDoc="1" locked="0" layoutInCell="1" allowOverlap="1" wp14:anchorId="7C29371A" wp14:editId="118C7BBD">
          <wp:simplePos x="0" y="0"/>
          <wp:positionH relativeFrom="margin">
            <wp:posOffset>5225938</wp:posOffset>
          </wp:positionH>
          <wp:positionV relativeFrom="paragraph">
            <wp:posOffset>-308610</wp:posOffset>
          </wp:positionV>
          <wp:extent cx="731063" cy="749808"/>
          <wp:effectExtent l="0" t="0" r="0" b="0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Toolkit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31063" cy="74980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F51C4">
      <w:rPr>
        <w:sz w:val="28"/>
      </w:rPr>
      <w:t>Sharing Expectations</w:t>
    </w:r>
    <w:r w:rsidR="001D6C7D">
      <w:rPr>
        <w:sz w:val="28"/>
      </w:rPr>
      <w:t xml:space="preserve"> Matrix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80" type="#_x0000_t75" style="width:242.4pt;height:293.4pt" o:bullet="t">
        <v:imagedata r:id="rId1" o:title="Silhouette w-Gears"/>
      </v:shape>
    </w:pict>
  </w:numPicBullet>
  <w:numPicBullet w:numPicBulletId="1">
    <w:pict>
      <v:shape id="_x0000_i1081" type="#_x0000_t75" style="width:156.6pt;height:156.6pt" o:bullet="t">
        <v:imagedata r:id="rId2" o:title="Slippery Road #5"/>
      </v:shape>
    </w:pict>
  </w:numPicBullet>
  <w:numPicBullet w:numPicBulletId="2">
    <w:pict>
      <v:shape id="_x0000_i1082" type="#_x0000_t75" style="width:468pt;height:369pt" o:bullet="t">
        <v:imagedata r:id="rId3" o:title="Tip"/>
      </v:shape>
    </w:pict>
  </w:numPicBullet>
  <w:abstractNum w:abstractNumId="0" w15:restartNumberingAfterBreak="0">
    <w:nsid w:val="00C11177"/>
    <w:multiLevelType w:val="hybridMultilevel"/>
    <w:tmpl w:val="AB100584"/>
    <w:lvl w:ilvl="0" w:tplc="DF9E436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0B1E39"/>
    <w:multiLevelType w:val="hybridMultilevel"/>
    <w:tmpl w:val="67709A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B1573A"/>
    <w:multiLevelType w:val="hybridMultilevel"/>
    <w:tmpl w:val="3B6647C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D233CA8"/>
    <w:multiLevelType w:val="hybridMultilevel"/>
    <w:tmpl w:val="5A7473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C233C2"/>
    <w:multiLevelType w:val="hybridMultilevel"/>
    <w:tmpl w:val="9D6CDE74"/>
    <w:lvl w:ilvl="0" w:tplc="A8C04D5A">
      <w:start w:val="1"/>
      <w:numFmt w:val="bullet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096F0A"/>
    <w:multiLevelType w:val="hybridMultilevel"/>
    <w:tmpl w:val="735295A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9F306D0"/>
    <w:multiLevelType w:val="hybridMultilevel"/>
    <w:tmpl w:val="1CC88A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1D1868"/>
    <w:multiLevelType w:val="hybridMultilevel"/>
    <w:tmpl w:val="F8B03C4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9105274"/>
    <w:multiLevelType w:val="hybridMultilevel"/>
    <w:tmpl w:val="FD02F7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A3C5655"/>
    <w:multiLevelType w:val="hybridMultilevel"/>
    <w:tmpl w:val="6B6436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AF63B64"/>
    <w:multiLevelType w:val="hybridMultilevel"/>
    <w:tmpl w:val="7A30F0FC"/>
    <w:lvl w:ilvl="0" w:tplc="B780387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A10604B2" w:tentative="1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</w:lvl>
    <w:lvl w:ilvl="2" w:tplc="6358B302" w:tentative="1">
      <w:start w:val="1"/>
      <w:numFmt w:val="decimal"/>
      <w:lvlText w:val="%3)"/>
      <w:lvlJc w:val="left"/>
      <w:pPr>
        <w:tabs>
          <w:tab w:val="num" w:pos="2160"/>
        </w:tabs>
        <w:ind w:left="2160" w:hanging="360"/>
      </w:pPr>
    </w:lvl>
    <w:lvl w:ilvl="3" w:tplc="D2DE2D2C" w:tentative="1">
      <w:start w:val="1"/>
      <w:numFmt w:val="decimal"/>
      <w:lvlText w:val="%4)"/>
      <w:lvlJc w:val="left"/>
      <w:pPr>
        <w:tabs>
          <w:tab w:val="num" w:pos="2880"/>
        </w:tabs>
        <w:ind w:left="2880" w:hanging="360"/>
      </w:pPr>
    </w:lvl>
    <w:lvl w:ilvl="4" w:tplc="485AF494" w:tentative="1">
      <w:start w:val="1"/>
      <w:numFmt w:val="decimal"/>
      <w:lvlText w:val="%5)"/>
      <w:lvlJc w:val="left"/>
      <w:pPr>
        <w:tabs>
          <w:tab w:val="num" w:pos="3600"/>
        </w:tabs>
        <w:ind w:left="3600" w:hanging="360"/>
      </w:pPr>
    </w:lvl>
    <w:lvl w:ilvl="5" w:tplc="542EEA7E" w:tentative="1">
      <w:start w:val="1"/>
      <w:numFmt w:val="decimal"/>
      <w:lvlText w:val="%6)"/>
      <w:lvlJc w:val="left"/>
      <w:pPr>
        <w:tabs>
          <w:tab w:val="num" w:pos="4320"/>
        </w:tabs>
        <w:ind w:left="4320" w:hanging="360"/>
      </w:pPr>
    </w:lvl>
    <w:lvl w:ilvl="6" w:tplc="84622670" w:tentative="1">
      <w:start w:val="1"/>
      <w:numFmt w:val="decimal"/>
      <w:lvlText w:val="%7)"/>
      <w:lvlJc w:val="left"/>
      <w:pPr>
        <w:tabs>
          <w:tab w:val="num" w:pos="5040"/>
        </w:tabs>
        <w:ind w:left="5040" w:hanging="360"/>
      </w:pPr>
    </w:lvl>
    <w:lvl w:ilvl="7" w:tplc="F48887AA" w:tentative="1">
      <w:start w:val="1"/>
      <w:numFmt w:val="decimal"/>
      <w:lvlText w:val="%8)"/>
      <w:lvlJc w:val="left"/>
      <w:pPr>
        <w:tabs>
          <w:tab w:val="num" w:pos="5760"/>
        </w:tabs>
        <w:ind w:left="5760" w:hanging="360"/>
      </w:pPr>
    </w:lvl>
    <w:lvl w:ilvl="8" w:tplc="253855B8" w:tentative="1">
      <w:start w:val="1"/>
      <w:numFmt w:val="decimal"/>
      <w:lvlText w:val="%9)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3CAB29F2"/>
    <w:multiLevelType w:val="hybridMultilevel"/>
    <w:tmpl w:val="EC1466E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B537EA5"/>
    <w:multiLevelType w:val="hybridMultilevel"/>
    <w:tmpl w:val="AC0266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2F95502"/>
    <w:multiLevelType w:val="hybridMultilevel"/>
    <w:tmpl w:val="00483882"/>
    <w:lvl w:ilvl="0" w:tplc="EF3A2BFE">
      <w:start w:val="1"/>
      <w:numFmt w:val="bullet"/>
      <w:lvlText w:val=""/>
      <w:lvlPicBulletId w:val="2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D44533D"/>
    <w:multiLevelType w:val="hybridMultilevel"/>
    <w:tmpl w:val="62C246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DF30CF4"/>
    <w:multiLevelType w:val="multilevel"/>
    <w:tmpl w:val="59AA5E8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5FB16621"/>
    <w:multiLevelType w:val="hybridMultilevel"/>
    <w:tmpl w:val="7CA4181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769A3F1C"/>
    <w:multiLevelType w:val="multilevel"/>
    <w:tmpl w:val="5BF661C0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8" w15:restartNumberingAfterBreak="0">
    <w:nsid w:val="79A33E65"/>
    <w:multiLevelType w:val="hybridMultilevel"/>
    <w:tmpl w:val="DB944F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18"/>
  </w:num>
  <w:num w:numId="3">
    <w:abstractNumId w:val="13"/>
  </w:num>
  <w:num w:numId="4">
    <w:abstractNumId w:val="4"/>
  </w:num>
  <w:num w:numId="5">
    <w:abstractNumId w:val="0"/>
  </w:num>
  <w:num w:numId="6">
    <w:abstractNumId w:val="13"/>
    <w:lvlOverride w:ilvl="0">
      <w:startOverride w:val="1"/>
    </w:lvlOverride>
  </w:num>
  <w:num w:numId="7">
    <w:abstractNumId w:val="15"/>
  </w:num>
  <w:num w:numId="8">
    <w:abstractNumId w:val="16"/>
  </w:num>
  <w:num w:numId="9">
    <w:abstractNumId w:val="10"/>
  </w:num>
  <w:num w:numId="10">
    <w:abstractNumId w:val="7"/>
  </w:num>
  <w:num w:numId="11">
    <w:abstractNumId w:val="11"/>
  </w:num>
  <w:num w:numId="12">
    <w:abstractNumId w:val="5"/>
  </w:num>
  <w:num w:numId="13">
    <w:abstractNumId w:val="17"/>
  </w:num>
  <w:num w:numId="14">
    <w:abstractNumId w:val="3"/>
  </w:num>
  <w:num w:numId="15">
    <w:abstractNumId w:val="1"/>
  </w:num>
  <w:num w:numId="16">
    <w:abstractNumId w:val="9"/>
  </w:num>
  <w:num w:numId="17">
    <w:abstractNumId w:val="2"/>
  </w:num>
  <w:num w:numId="18">
    <w:abstractNumId w:val="6"/>
  </w:num>
  <w:num w:numId="19">
    <w:abstractNumId w:val="14"/>
  </w:num>
  <w:num w:numId="20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0MLQ0MDQwsTQ2NbZU0lEKTi0uzszPAykwNKgFAN9lbTEtAAAA"/>
  </w:docVars>
  <w:rsids>
    <w:rsidRoot w:val="009B4204"/>
    <w:rsid w:val="00026E3E"/>
    <w:rsid w:val="0003665F"/>
    <w:rsid w:val="00042637"/>
    <w:rsid w:val="00060C54"/>
    <w:rsid w:val="00076419"/>
    <w:rsid w:val="00084BE6"/>
    <w:rsid w:val="00087DE7"/>
    <w:rsid w:val="00095C74"/>
    <w:rsid w:val="000A0469"/>
    <w:rsid w:val="000B200B"/>
    <w:rsid w:val="000C5AC3"/>
    <w:rsid w:val="000C7272"/>
    <w:rsid w:val="000D5311"/>
    <w:rsid w:val="000D6245"/>
    <w:rsid w:val="000D77D2"/>
    <w:rsid w:val="000E238D"/>
    <w:rsid w:val="000E6E94"/>
    <w:rsid w:val="000F1833"/>
    <w:rsid w:val="0010534D"/>
    <w:rsid w:val="00132D8C"/>
    <w:rsid w:val="00135C91"/>
    <w:rsid w:val="00150D0A"/>
    <w:rsid w:val="00153171"/>
    <w:rsid w:val="00164466"/>
    <w:rsid w:val="00165A3A"/>
    <w:rsid w:val="0016702E"/>
    <w:rsid w:val="00170377"/>
    <w:rsid w:val="0017348A"/>
    <w:rsid w:val="001B34EA"/>
    <w:rsid w:val="001B6F03"/>
    <w:rsid w:val="001C0365"/>
    <w:rsid w:val="001D1EBC"/>
    <w:rsid w:val="001D6C7D"/>
    <w:rsid w:val="001E290D"/>
    <w:rsid w:val="001F35C5"/>
    <w:rsid w:val="0022469E"/>
    <w:rsid w:val="00233D0D"/>
    <w:rsid w:val="00235091"/>
    <w:rsid w:val="0025270E"/>
    <w:rsid w:val="0027055C"/>
    <w:rsid w:val="00277EA2"/>
    <w:rsid w:val="002803F7"/>
    <w:rsid w:val="002858E4"/>
    <w:rsid w:val="00290917"/>
    <w:rsid w:val="00291C1C"/>
    <w:rsid w:val="002A74A7"/>
    <w:rsid w:val="002B3605"/>
    <w:rsid w:val="002B425B"/>
    <w:rsid w:val="002C3F07"/>
    <w:rsid w:val="002D3307"/>
    <w:rsid w:val="002D7865"/>
    <w:rsid w:val="002E6085"/>
    <w:rsid w:val="002E697B"/>
    <w:rsid w:val="002F0750"/>
    <w:rsid w:val="002F6577"/>
    <w:rsid w:val="00315B91"/>
    <w:rsid w:val="0032192D"/>
    <w:rsid w:val="00341844"/>
    <w:rsid w:val="00345214"/>
    <w:rsid w:val="0034780A"/>
    <w:rsid w:val="003553FE"/>
    <w:rsid w:val="003639D8"/>
    <w:rsid w:val="003719BA"/>
    <w:rsid w:val="0037756A"/>
    <w:rsid w:val="003A3224"/>
    <w:rsid w:val="003B13DB"/>
    <w:rsid w:val="003C0143"/>
    <w:rsid w:val="003C26A8"/>
    <w:rsid w:val="003C6B8B"/>
    <w:rsid w:val="003C6C6B"/>
    <w:rsid w:val="003E6E5A"/>
    <w:rsid w:val="003F19DE"/>
    <w:rsid w:val="00403908"/>
    <w:rsid w:val="00405AC7"/>
    <w:rsid w:val="0041160D"/>
    <w:rsid w:val="00411BF5"/>
    <w:rsid w:val="00412D85"/>
    <w:rsid w:val="00414CA8"/>
    <w:rsid w:val="0042470E"/>
    <w:rsid w:val="00436A72"/>
    <w:rsid w:val="00447AE3"/>
    <w:rsid w:val="00453157"/>
    <w:rsid w:val="00453A57"/>
    <w:rsid w:val="00461A68"/>
    <w:rsid w:val="0047534C"/>
    <w:rsid w:val="004756B3"/>
    <w:rsid w:val="00475B68"/>
    <w:rsid w:val="004864D3"/>
    <w:rsid w:val="00487757"/>
    <w:rsid w:val="00493BB2"/>
    <w:rsid w:val="004B26D5"/>
    <w:rsid w:val="004D127D"/>
    <w:rsid w:val="004E0371"/>
    <w:rsid w:val="004E71EC"/>
    <w:rsid w:val="004E79C6"/>
    <w:rsid w:val="004F5BD2"/>
    <w:rsid w:val="004F64B5"/>
    <w:rsid w:val="00507EDF"/>
    <w:rsid w:val="00535FD1"/>
    <w:rsid w:val="0054008C"/>
    <w:rsid w:val="00540D8C"/>
    <w:rsid w:val="00541CC7"/>
    <w:rsid w:val="005517E8"/>
    <w:rsid w:val="0055551F"/>
    <w:rsid w:val="00556471"/>
    <w:rsid w:val="00585744"/>
    <w:rsid w:val="005861AE"/>
    <w:rsid w:val="00593305"/>
    <w:rsid w:val="00597F53"/>
    <w:rsid w:val="005C6B65"/>
    <w:rsid w:val="005D457A"/>
    <w:rsid w:val="005D76B1"/>
    <w:rsid w:val="005E144B"/>
    <w:rsid w:val="005E18B7"/>
    <w:rsid w:val="005E4945"/>
    <w:rsid w:val="005F5E36"/>
    <w:rsid w:val="006023A0"/>
    <w:rsid w:val="00620D79"/>
    <w:rsid w:val="0063236C"/>
    <w:rsid w:val="00642438"/>
    <w:rsid w:val="00654CC4"/>
    <w:rsid w:val="00655A01"/>
    <w:rsid w:val="00656F8D"/>
    <w:rsid w:val="0066721D"/>
    <w:rsid w:val="00671D77"/>
    <w:rsid w:val="006B6247"/>
    <w:rsid w:val="006D3873"/>
    <w:rsid w:val="006F1AF0"/>
    <w:rsid w:val="006F2252"/>
    <w:rsid w:val="006F4B2D"/>
    <w:rsid w:val="0071491E"/>
    <w:rsid w:val="007329BC"/>
    <w:rsid w:val="007726AB"/>
    <w:rsid w:val="00782CA8"/>
    <w:rsid w:val="00784ED7"/>
    <w:rsid w:val="007852C2"/>
    <w:rsid w:val="0078645C"/>
    <w:rsid w:val="00787B25"/>
    <w:rsid w:val="007A7F1A"/>
    <w:rsid w:val="007B3DD8"/>
    <w:rsid w:val="007B666D"/>
    <w:rsid w:val="007C195B"/>
    <w:rsid w:val="007F5FCC"/>
    <w:rsid w:val="00800BAD"/>
    <w:rsid w:val="00801D73"/>
    <w:rsid w:val="00802259"/>
    <w:rsid w:val="00803B8A"/>
    <w:rsid w:val="00817751"/>
    <w:rsid w:val="00834B63"/>
    <w:rsid w:val="00864594"/>
    <w:rsid w:val="00866755"/>
    <w:rsid w:val="00874A54"/>
    <w:rsid w:val="00875B94"/>
    <w:rsid w:val="0087712B"/>
    <w:rsid w:val="00883797"/>
    <w:rsid w:val="008B1815"/>
    <w:rsid w:val="008B65FB"/>
    <w:rsid w:val="008C4D0E"/>
    <w:rsid w:val="008C5231"/>
    <w:rsid w:val="008D08D7"/>
    <w:rsid w:val="008D4FA2"/>
    <w:rsid w:val="008E2718"/>
    <w:rsid w:val="008F670C"/>
    <w:rsid w:val="008F7AFA"/>
    <w:rsid w:val="009139F7"/>
    <w:rsid w:val="00920B4F"/>
    <w:rsid w:val="00934BF7"/>
    <w:rsid w:val="0094242F"/>
    <w:rsid w:val="009774E7"/>
    <w:rsid w:val="00981139"/>
    <w:rsid w:val="00982F7D"/>
    <w:rsid w:val="00996E2A"/>
    <w:rsid w:val="009A306F"/>
    <w:rsid w:val="009A4AB3"/>
    <w:rsid w:val="009B4204"/>
    <w:rsid w:val="009C1903"/>
    <w:rsid w:val="009C7147"/>
    <w:rsid w:val="009F1528"/>
    <w:rsid w:val="009F7112"/>
    <w:rsid w:val="00A03083"/>
    <w:rsid w:val="00A16368"/>
    <w:rsid w:val="00A16962"/>
    <w:rsid w:val="00A21337"/>
    <w:rsid w:val="00A34BBF"/>
    <w:rsid w:val="00A4271E"/>
    <w:rsid w:val="00A508BC"/>
    <w:rsid w:val="00A55EE0"/>
    <w:rsid w:val="00A60561"/>
    <w:rsid w:val="00A61EFE"/>
    <w:rsid w:val="00A70F0C"/>
    <w:rsid w:val="00A85E53"/>
    <w:rsid w:val="00A87B80"/>
    <w:rsid w:val="00A93B03"/>
    <w:rsid w:val="00A9731D"/>
    <w:rsid w:val="00AA2B0F"/>
    <w:rsid w:val="00AA2F4C"/>
    <w:rsid w:val="00AC4F1D"/>
    <w:rsid w:val="00AE1EF4"/>
    <w:rsid w:val="00AE2111"/>
    <w:rsid w:val="00AE51B5"/>
    <w:rsid w:val="00B05254"/>
    <w:rsid w:val="00B13936"/>
    <w:rsid w:val="00B27C19"/>
    <w:rsid w:val="00B42DC0"/>
    <w:rsid w:val="00B4537B"/>
    <w:rsid w:val="00B50880"/>
    <w:rsid w:val="00B650B9"/>
    <w:rsid w:val="00B71635"/>
    <w:rsid w:val="00B71E03"/>
    <w:rsid w:val="00B87DC6"/>
    <w:rsid w:val="00BA266F"/>
    <w:rsid w:val="00BA6ABE"/>
    <w:rsid w:val="00BC42DF"/>
    <w:rsid w:val="00BD6517"/>
    <w:rsid w:val="00BE44B2"/>
    <w:rsid w:val="00BE4C8E"/>
    <w:rsid w:val="00BF51C4"/>
    <w:rsid w:val="00C22687"/>
    <w:rsid w:val="00C26EC7"/>
    <w:rsid w:val="00C44E52"/>
    <w:rsid w:val="00C610EE"/>
    <w:rsid w:val="00C7341A"/>
    <w:rsid w:val="00C73AC6"/>
    <w:rsid w:val="00C862BB"/>
    <w:rsid w:val="00C9337C"/>
    <w:rsid w:val="00CB00B2"/>
    <w:rsid w:val="00CB4D98"/>
    <w:rsid w:val="00CB56AD"/>
    <w:rsid w:val="00CC5BA1"/>
    <w:rsid w:val="00CC6DB2"/>
    <w:rsid w:val="00CD77C5"/>
    <w:rsid w:val="00CE539C"/>
    <w:rsid w:val="00CE7DFB"/>
    <w:rsid w:val="00D0288B"/>
    <w:rsid w:val="00D0585B"/>
    <w:rsid w:val="00D15847"/>
    <w:rsid w:val="00D22AB4"/>
    <w:rsid w:val="00D33847"/>
    <w:rsid w:val="00D36095"/>
    <w:rsid w:val="00D36D53"/>
    <w:rsid w:val="00D37653"/>
    <w:rsid w:val="00D44D06"/>
    <w:rsid w:val="00D5235D"/>
    <w:rsid w:val="00D524B4"/>
    <w:rsid w:val="00D60F6A"/>
    <w:rsid w:val="00D611B4"/>
    <w:rsid w:val="00D779AE"/>
    <w:rsid w:val="00D9376F"/>
    <w:rsid w:val="00D9613C"/>
    <w:rsid w:val="00DA1143"/>
    <w:rsid w:val="00DB0487"/>
    <w:rsid w:val="00DC6AE2"/>
    <w:rsid w:val="00DD0766"/>
    <w:rsid w:val="00DE388B"/>
    <w:rsid w:val="00DE5385"/>
    <w:rsid w:val="00DE5E36"/>
    <w:rsid w:val="00DE7CCF"/>
    <w:rsid w:val="00DF58B2"/>
    <w:rsid w:val="00E02AC4"/>
    <w:rsid w:val="00E03F75"/>
    <w:rsid w:val="00E367F9"/>
    <w:rsid w:val="00E50601"/>
    <w:rsid w:val="00E74C4D"/>
    <w:rsid w:val="00E7662E"/>
    <w:rsid w:val="00E81DEB"/>
    <w:rsid w:val="00E87AFC"/>
    <w:rsid w:val="00E93545"/>
    <w:rsid w:val="00E94344"/>
    <w:rsid w:val="00E95FA2"/>
    <w:rsid w:val="00EA4D5D"/>
    <w:rsid w:val="00EA5A54"/>
    <w:rsid w:val="00EA7773"/>
    <w:rsid w:val="00ED1B7F"/>
    <w:rsid w:val="00ED61C1"/>
    <w:rsid w:val="00EE11D0"/>
    <w:rsid w:val="00EE2303"/>
    <w:rsid w:val="00EE7221"/>
    <w:rsid w:val="00EF423B"/>
    <w:rsid w:val="00F009C9"/>
    <w:rsid w:val="00F00A5E"/>
    <w:rsid w:val="00F053F8"/>
    <w:rsid w:val="00F06FCA"/>
    <w:rsid w:val="00F1270C"/>
    <w:rsid w:val="00F158BD"/>
    <w:rsid w:val="00F40B9B"/>
    <w:rsid w:val="00F40C1A"/>
    <w:rsid w:val="00F41897"/>
    <w:rsid w:val="00F559CE"/>
    <w:rsid w:val="00F65862"/>
    <w:rsid w:val="00F721EB"/>
    <w:rsid w:val="00FB011E"/>
    <w:rsid w:val="00FB4EB9"/>
    <w:rsid w:val="00FB5F71"/>
    <w:rsid w:val="00FE3114"/>
    <w:rsid w:val="00FE34A5"/>
    <w:rsid w:val="00FE6160"/>
    <w:rsid w:val="00FE7CC1"/>
    <w:rsid w:val="00FF6631"/>
    <w:rsid w:val="00FF7E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86EB51A"/>
  <w15:docId w15:val="{82C184E8-27D2-4AE5-BE8B-285E264139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800BAD"/>
    <w:pPr>
      <w:spacing w:after="120"/>
    </w:pPr>
    <w:rPr>
      <w:rFonts w:ascii="Arial" w:hAnsi="Arial" w:cs="Arial"/>
    </w:rPr>
  </w:style>
  <w:style w:type="paragraph" w:styleId="Heading1">
    <w:name w:val="heading 1"/>
    <w:basedOn w:val="Heading4"/>
    <w:next w:val="Normal"/>
    <w:link w:val="Heading1Char"/>
    <w:uiPriority w:val="9"/>
    <w:qFormat/>
    <w:rsid w:val="00A4271E"/>
    <w:pPr>
      <w:jc w:val="center"/>
      <w:outlineLvl w:val="0"/>
    </w:pPr>
    <w:rPr>
      <w:i/>
      <w:sz w:val="4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F7AFA"/>
    <w:pPr>
      <w:spacing w:after="0" w:line="240" w:lineRule="auto"/>
      <w:jc w:val="center"/>
      <w:outlineLvl w:val="1"/>
    </w:pPr>
    <w:rPr>
      <w:rFonts w:eastAsia="Arial"/>
      <w:b/>
      <w:color w:val="F77F00"/>
      <w:sz w:val="44"/>
      <w:szCs w:val="44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9F7112"/>
    <w:pPr>
      <w:jc w:val="left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uiPriority w:val="9"/>
    <w:unhideWhenUsed/>
    <w:qFormat/>
    <w:rsid w:val="008F7AFA"/>
    <w:pPr>
      <w:outlineLvl w:val="3"/>
    </w:pPr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74C4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74C4D"/>
  </w:style>
  <w:style w:type="paragraph" w:styleId="Footer">
    <w:name w:val="footer"/>
    <w:basedOn w:val="Normal"/>
    <w:link w:val="FooterChar"/>
    <w:uiPriority w:val="99"/>
    <w:unhideWhenUsed/>
    <w:rsid w:val="00E74C4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74C4D"/>
  </w:style>
  <w:style w:type="paragraph" w:styleId="BalloonText">
    <w:name w:val="Balloon Text"/>
    <w:basedOn w:val="Normal"/>
    <w:link w:val="BalloonTextChar"/>
    <w:uiPriority w:val="99"/>
    <w:semiHidden/>
    <w:unhideWhenUsed/>
    <w:rsid w:val="00E74C4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74C4D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E74C4D"/>
    <w:rPr>
      <w:color w:val="F77F00" w:themeColor="hyperlink"/>
      <w:u w:val="single"/>
    </w:rPr>
  </w:style>
  <w:style w:type="table" w:styleId="TableGrid">
    <w:name w:val="Table Grid"/>
    <w:basedOn w:val="TableNormal"/>
    <w:uiPriority w:val="59"/>
    <w:rsid w:val="00E74C4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E74C4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PageNumber">
    <w:name w:val="page number"/>
    <w:basedOn w:val="DefaultParagraphFont"/>
    <w:uiPriority w:val="99"/>
    <w:semiHidden/>
    <w:unhideWhenUsed/>
    <w:rsid w:val="004D127D"/>
  </w:style>
  <w:style w:type="character" w:styleId="CommentReference">
    <w:name w:val="annotation reference"/>
    <w:basedOn w:val="DefaultParagraphFont"/>
    <w:uiPriority w:val="99"/>
    <w:semiHidden/>
    <w:unhideWhenUsed/>
    <w:rsid w:val="00F65862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65862"/>
    <w:pPr>
      <w:spacing w:line="240" w:lineRule="auto"/>
    </w:pPr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65862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65862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65862"/>
    <w:rPr>
      <w:b/>
      <w:bCs/>
      <w:sz w:val="20"/>
      <w:szCs w:val="20"/>
    </w:rPr>
  </w:style>
  <w:style w:type="paragraph" w:styleId="ListParagraph">
    <w:name w:val="List Paragraph"/>
    <w:basedOn w:val="Normal"/>
    <w:link w:val="ListParagraphChar"/>
    <w:uiPriority w:val="34"/>
    <w:qFormat/>
    <w:rsid w:val="00ED1B7F"/>
    <w:pPr>
      <w:ind w:left="720"/>
      <w:contextualSpacing/>
    </w:pPr>
  </w:style>
  <w:style w:type="paragraph" w:styleId="Revision">
    <w:name w:val="Revision"/>
    <w:hidden/>
    <w:uiPriority w:val="99"/>
    <w:semiHidden/>
    <w:rsid w:val="00DB0487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A4271E"/>
    <w:rPr>
      <w:rFonts w:ascii="Arial" w:eastAsia="Arial" w:hAnsi="Arial" w:cs="Arial"/>
      <w:b/>
      <w:i/>
      <w:color w:val="F77F00"/>
      <w:sz w:val="44"/>
      <w:szCs w:val="44"/>
    </w:rPr>
  </w:style>
  <w:style w:type="character" w:customStyle="1" w:styleId="Heading2Char">
    <w:name w:val="Heading 2 Char"/>
    <w:basedOn w:val="DefaultParagraphFont"/>
    <w:link w:val="Heading2"/>
    <w:uiPriority w:val="9"/>
    <w:rsid w:val="008F7AFA"/>
    <w:rPr>
      <w:rFonts w:ascii="Arial" w:eastAsia="Arial" w:hAnsi="Arial" w:cs="Arial"/>
      <w:b/>
      <w:color w:val="F77F00"/>
      <w:sz w:val="44"/>
      <w:szCs w:val="44"/>
    </w:rPr>
  </w:style>
  <w:style w:type="character" w:customStyle="1" w:styleId="Heading3Char">
    <w:name w:val="Heading 3 Char"/>
    <w:basedOn w:val="DefaultParagraphFont"/>
    <w:link w:val="Heading3"/>
    <w:uiPriority w:val="9"/>
    <w:rsid w:val="009F7112"/>
    <w:rPr>
      <w:rFonts w:ascii="Arial" w:eastAsia="Arial" w:hAnsi="Arial" w:cs="Arial"/>
      <w:b/>
      <w:color w:val="F77F00"/>
      <w:sz w:val="28"/>
      <w:szCs w:val="44"/>
    </w:rPr>
  </w:style>
  <w:style w:type="character" w:styleId="BookTitle">
    <w:name w:val="Book Title"/>
    <w:uiPriority w:val="33"/>
    <w:rsid w:val="00084BE6"/>
    <w:rPr>
      <w:rFonts w:ascii="Arial" w:hAnsi="Arial" w:cs="Arial"/>
      <w:b/>
      <w:i/>
    </w:rPr>
  </w:style>
  <w:style w:type="character" w:styleId="SubtleEmphasis">
    <w:name w:val="Subtle Emphasis"/>
    <w:uiPriority w:val="19"/>
    <w:rsid w:val="00084BE6"/>
    <w:rPr>
      <w:rFonts w:ascii="Arial" w:eastAsia="Calibri" w:hAnsi="Arial" w:cs="Arial"/>
      <w:b/>
      <w:i/>
      <w:color w:val="0070C0"/>
    </w:rPr>
  </w:style>
  <w:style w:type="paragraph" w:customStyle="1" w:styleId="Tips">
    <w:name w:val="Tips"/>
    <w:basedOn w:val="Normal"/>
    <w:link w:val="TipsChar"/>
    <w:qFormat/>
    <w:rsid w:val="006D3873"/>
    <w:pPr>
      <w:spacing w:after="0"/>
      <w:ind w:left="900"/>
    </w:pPr>
    <w:rPr>
      <w:b/>
      <w:i/>
      <w:color w:val="0070C0"/>
    </w:rPr>
  </w:style>
  <w:style w:type="paragraph" w:customStyle="1" w:styleId="RealPlayTool">
    <w:name w:val="RealPlay Tool"/>
    <w:basedOn w:val="Normal"/>
    <w:link w:val="RealPlayToolChar"/>
    <w:rsid w:val="005E4945"/>
    <w:pPr>
      <w:spacing w:after="0"/>
      <w:ind w:right="-90"/>
    </w:pPr>
    <w:rPr>
      <w:rFonts w:eastAsia="Calibri"/>
      <w:b/>
      <w:bCs/>
      <w:i/>
      <w:iCs/>
      <w:color w:val="F77F00"/>
    </w:rPr>
  </w:style>
  <w:style w:type="character" w:customStyle="1" w:styleId="TipsChar">
    <w:name w:val="Tips Char"/>
    <w:basedOn w:val="DefaultParagraphFont"/>
    <w:link w:val="Tips"/>
    <w:rsid w:val="006D3873"/>
    <w:rPr>
      <w:rFonts w:ascii="Arial" w:hAnsi="Arial" w:cs="Arial"/>
      <w:b/>
      <w:i/>
      <w:color w:val="0070C0"/>
    </w:rPr>
  </w:style>
  <w:style w:type="character" w:customStyle="1" w:styleId="Heading4Char">
    <w:name w:val="Heading 4 Char"/>
    <w:basedOn w:val="DefaultParagraphFont"/>
    <w:link w:val="Heading4"/>
    <w:uiPriority w:val="9"/>
    <w:rsid w:val="008F7AFA"/>
    <w:rPr>
      <w:rFonts w:ascii="Arial" w:eastAsia="Arial" w:hAnsi="Arial" w:cs="Arial"/>
      <w:b/>
      <w:color w:val="F77F00"/>
      <w:sz w:val="24"/>
      <w:szCs w:val="44"/>
    </w:rPr>
  </w:style>
  <w:style w:type="character" w:customStyle="1" w:styleId="RealPlayToolChar">
    <w:name w:val="RealPlay Tool Char"/>
    <w:basedOn w:val="DefaultParagraphFont"/>
    <w:link w:val="RealPlayTool"/>
    <w:rsid w:val="005E4945"/>
    <w:rPr>
      <w:rFonts w:ascii="Arial" w:eastAsia="Calibri" w:hAnsi="Arial" w:cs="Arial"/>
      <w:b/>
      <w:bCs/>
      <w:i/>
      <w:iCs/>
      <w:color w:val="F77F00"/>
    </w:rPr>
  </w:style>
  <w:style w:type="paragraph" w:customStyle="1" w:styleId="ICON">
    <w:name w:val="ICON"/>
    <w:basedOn w:val="GenericTool"/>
    <w:link w:val="ICONChar"/>
    <w:rsid w:val="006023A0"/>
  </w:style>
  <w:style w:type="paragraph" w:customStyle="1" w:styleId="Pitfalls">
    <w:name w:val="Pitfalls"/>
    <w:basedOn w:val="ListParagraph"/>
    <w:link w:val="PitfallsChar"/>
    <w:qFormat/>
    <w:rsid w:val="006D3873"/>
    <w:pPr>
      <w:ind w:left="900"/>
    </w:pPr>
    <w:rPr>
      <w:b/>
      <w:i/>
      <w:color w:val="FF0000"/>
    </w:rPr>
  </w:style>
  <w:style w:type="character" w:customStyle="1" w:styleId="ICONChar">
    <w:name w:val="ICON Char"/>
    <w:basedOn w:val="DefaultParagraphFont"/>
    <w:link w:val="ICON"/>
    <w:rsid w:val="006023A0"/>
    <w:rPr>
      <w:rFonts w:ascii="Arial" w:hAnsi="Arial" w:cs="Arial"/>
      <w:b/>
      <w:i/>
    </w:rPr>
  </w:style>
  <w:style w:type="character" w:customStyle="1" w:styleId="PitfallsChar">
    <w:name w:val="Pitfalls Char"/>
    <w:basedOn w:val="TipsChar"/>
    <w:link w:val="Pitfalls"/>
    <w:rsid w:val="006D3873"/>
    <w:rPr>
      <w:rFonts w:ascii="Arial" w:hAnsi="Arial" w:cs="Arial"/>
      <w:b/>
      <w:i/>
      <w:color w:val="FF0000"/>
    </w:rPr>
  </w:style>
  <w:style w:type="paragraph" w:customStyle="1" w:styleId="MemoryJogger">
    <w:name w:val="Memory Jogger"/>
    <w:basedOn w:val="ListParagraph"/>
    <w:link w:val="MemoryJoggerChar"/>
    <w:qFormat/>
    <w:rsid w:val="006D3873"/>
    <w:pPr>
      <w:ind w:left="900"/>
    </w:pPr>
    <w:rPr>
      <w:b/>
      <w:i/>
      <w:color w:val="00B050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7A7F1A"/>
    <w:rPr>
      <w:rFonts w:ascii="Arial" w:hAnsi="Arial" w:cs="Arial"/>
    </w:rPr>
  </w:style>
  <w:style w:type="character" w:customStyle="1" w:styleId="MemoryJoggerChar">
    <w:name w:val="Memory Jogger Char"/>
    <w:basedOn w:val="ListParagraphChar"/>
    <w:link w:val="MemoryJogger"/>
    <w:rsid w:val="006D3873"/>
    <w:rPr>
      <w:rFonts w:ascii="Arial" w:hAnsi="Arial" w:cs="Arial"/>
      <w:b/>
      <w:i/>
      <w:color w:val="00B050"/>
    </w:rPr>
  </w:style>
  <w:style w:type="paragraph" w:customStyle="1" w:styleId="GateReview">
    <w:name w:val="Gate Review"/>
    <w:basedOn w:val="Pitfalls"/>
    <w:link w:val="GateReviewChar"/>
    <w:rsid w:val="00CD77C5"/>
    <w:rPr>
      <w:color w:val="7030A0"/>
    </w:rPr>
  </w:style>
  <w:style w:type="character" w:customStyle="1" w:styleId="GateReviewChar">
    <w:name w:val="Gate Review Char"/>
    <w:basedOn w:val="PitfallsChar"/>
    <w:link w:val="GateReview"/>
    <w:rsid w:val="00CD77C5"/>
    <w:rPr>
      <w:rFonts w:ascii="Arial" w:hAnsi="Arial" w:cs="Arial"/>
      <w:b/>
      <w:i/>
      <w:color w:val="7030A0"/>
    </w:rPr>
  </w:style>
  <w:style w:type="paragraph" w:customStyle="1" w:styleId="GenericTool">
    <w:name w:val="Generic Tool"/>
    <w:basedOn w:val="GateReview"/>
    <w:link w:val="GenericToolChar"/>
    <w:rsid w:val="00CD77C5"/>
    <w:rPr>
      <w:color w:val="auto"/>
    </w:rPr>
  </w:style>
  <w:style w:type="character" w:customStyle="1" w:styleId="GenericToolChar">
    <w:name w:val="Generic Tool Char"/>
    <w:basedOn w:val="GateReviewChar"/>
    <w:link w:val="GenericTool"/>
    <w:rsid w:val="00CD77C5"/>
    <w:rPr>
      <w:rFonts w:ascii="Arial" w:hAnsi="Arial" w:cs="Arial"/>
      <w:b/>
      <w:i/>
      <w:color w:val="7030A0"/>
    </w:rPr>
  </w:style>
  <w:style w:type="paragraph" w:customStyle="1" w:styleId="Icon0">
    <w:name w:val="Icon"/>
    <w:basedOn w:val="ICON"/>
    <w:link w:val="IconChar0"/>
    <w:rsid w:val="005F5E36"/>
  </w:style>
  <w:style w:type="paragraph" w:customStyle="1" w:styleId="Icon1">
    <w:name w:val="Icon 1"/>
    <w:basedOn w:val="MemoryJogger"/>
    <w:link w:val="Icon1Char"/>
    <w:qFormat/>
    <w:rsid w:val="00B87DC6"/>
    <w:rPr>
      <w:color w:val="000000" w:themeColor="text2"/>
    </w:rPr>
  </w:style>
  <w:style w:type="character" w:customStyle="1" w:styleId="IconChar0">
    <w:name w:val="Icon Char"/>
    <w:basedOn w:val="ICONChar"/>
    <w:link w:val="Icon0"/>
    <w:rsid w:val="005F5E36"/>
    <w:rPr>
      <w:rFonts w:ascii="Arial" w:hAnsi="Arial" w:cs="Arial"/>
      <w:b/>
      <w:i/>
    </w:rPr>
  </w:style>
  <w:style w:type="character" w:customStyle="1" w:styleId="Icon1Char">
    <w:name w:val="Icon 1 Char"/>
    <w:basedOn w:val="IconChar0"/>
    <w:link w:val="Icon1"/>
    <w:rsid w:val="00B87DC6"/>
    <w:rPr>
      <w:rFonts w:ascii="Arial" w:hAnsi="Arial" w:cs="Arial"/>
      <w:b/>
      <w:i/>
      <w:color w:val="000000" w:themeColor="text2"/>
    </w:rPr>
  </w:style>
  <w:style w:type="paragraph" w:customStyle="1" w:styleId="VestedTool">
    <w:name w:val="Vested Tool"/>
    <w:basedOn w:val="Normal"/>
    <w:link w:val="VestedToolChar"/>
    <w:qFormat/>
    <w:rsid w:val="00A508BC"/>
    <w:pPr>
      <w:spacing w:after="0" w:line="240" w:lineRule="auto"/>
    </w:pPr>
    <w:rPr>
      <w:rFonts w:cstheme="minorBidi"/>
      <w:b/>
      <w:i/>
      <w:color w:val="F77F00" w:themeColor="accent1"/>
    </w:rPr>
  </w:style>
  <w:style w:type="character" w:customStyle="1" w:styleId="VestedToolChar">
    <w:name w:val="Vested Tool Char"/>
    <w:basedOn w:val="DefaultParagraphFont"/>
    <w:link w:val="VestedTool"/>
    <w:rsid w:val="00A508BC"/>
    <w:rPr>
      <w:rFonts w:ascii="Arial" w:hAnsi="Arial"/>
      <w:b/>
      <w:i/>
      <w:color w:val="F77F00" w:themeColor="accent1"/>
    </w:rPr>
  </w:style>
  <w:style w:type="paragraph" w:customStyle="1" w:styleId="VOHead">
    <w:name w:val="VO Head"/>
    <w:basedOn w:val="TOCHeading"/>
    <w:link w:val="VOHeadChar"/>
    <w:uiPriority w:val="99"/>
    <w:qFormat/>
    <w:rsid w:val="00996E2A"/>
    <w:pPr>
      <w:spacing w:before="120" w:after="120"/>
      <w:jc w:val="both"/>
      <w:outlineLvl w:val="0"/>
    </w:pPr>
    <w:rPr>
      <w:rFonts w:ascii="Arial" w:hAnsi="Arial" w:cs="Arial"/>
      <w:b/>
      <w:bCs/>
      <w:color w:val="F57F00"/>
      <w:sz w:val="28"/>
      <w:szCs w:val="20"/>
    </w:rPr>
  </w:style>
  <w:style w:type="character" w:customStyle="1" w:styleId="VOHeadChar">
    <w:name w:val="VO Head Char"/>
    <w:basedOn w:val="DefaultParagraphFont"/>
    <w:link w:val="VOHead"/>
    <w:uiPriority w:val="99"/>
    <w:rsid w:val="00996E2A"/>
    <w:rPr>
      <w:rFonts w:ascii="Arial" w:eastAsiaTheme="majorEastAsia" w:hAnsi="Arial" w:cs="Arial"/>
      <w:b/>
      <w:bCs/>
      <w:color w:val="F57F00"/>
      <w:sz w:val="28"/>
      <w:szCs w:val="2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96E2A"/>
    <w:pPr>
      <w:keepNext/>
      <w:keepLines/>
      <w:spacing w:before="240" w:line="276" w:lineRule="auto"/>
      <w:jc w:val="left"/>
      <w:outlineLvl w:val="9"/>
    </w:pPr>
    <w:rPr>
      <w:rFonts w:asciiTheme="majorHAnsi" w:eastAsiaTheme="majorEastAsia" w:hAnsiTheme="majorHAnsi" w:cstheme="majorBidi"/>
      <w:b w:val="0"/>
      <w:i w:val="0"/>
      <w:color w:val="B95F00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5680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23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221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609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2216607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48039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45244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578732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5503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4783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24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011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6.jpg"/><Relationship Id="rId1" Type="http://schemas.openxmlformats.org/officeDocument/2006/relationships/image" Target="media/image5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Veste">
  <a:themeElements>
    <a:clrScheme name="Vested">
      <a:dk1>
        <a:srgbClr val="5C5C5C"/>
      </a:dk1>
      <a:lt1>
        <a:sysClr val="window" lastClr="FFFFFF"/>
      </a:lt1>
      <a:dk2>
        <a:srgbClr val="000000"/>
      </a:dk2>
      <a:lt2>
        <a:srgbClr val="FFFFFF"/>
      </a:lt2>
      <a:accent1>
        <a:srgbClr val="F77F00"/>
      </a:accent1>
      <a:accent2>
        <a:srgbClr val="32ACBD"/>
      </a:accent2>
      <a:accent3>
        <a:srgbClr val="A9C632"/>
      </a:accent3>
      <a:accent4>
        <a:srgbClr val="FF4F24"/>
      </a:accent4>
      <a:accent5>
        <a:srgbClr val="F1CE4B"/>
      </a:accent5>
      <a:accent6>
        <a:srgbClr val="A5A7AF"/>
      </a:accent6>
      <a:hlink>
        <a:srgbClr val="F77F00"/>
      </a:hlink>
      <a:folHlink>
        <a:srgbClr val="32ACBD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4E25735-98EC-43F6-AE22-26A9EBBB5D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444</Words>
  <Characters>2534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9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eve Symmes</dc:creator>
  <cp:lastModifiedBy>Mike Ledyard</cp:lastModifiedBy>
  <cp:revision>2</cp:revision>
  <cp:lastPrinted>2018-09-17T16:47:00Z</cp:lastPrinted>
  <dcterms:created xsi:type="dcterms:W3CDTF">2021-02-02T20:00:00Z</dcterms:created>
  <dcterms:modified xsi:type="dcterms:W3CDTF">2021-02-02T20:00:00Z</dcterms:modified>
</cp:coreProperties>
</file>